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9B259" w14:textId="77777777" w:rsidR="000B57EA" w:rsidRDefault="00000000">
      <w:pPr>
        <w:jc w:val="center"/>
      </w:pPr>
      <w:r>
        <w:object w:dxaOrig="5475" w:dyaOrig="1155" w14:anchorId="76B92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75pt;height:57.75pt" o:ole="">
            <v:imagedata r:id="rId6" o:title=""/>
          </v:shape>
          <o:OLEObject Type="Embed" ProgID="PBrush" ShapeID="_x0000_i1025" DrawAspect="Content" ObjectID="_1739821862" r:id="rId7"/>
        </w:object>
      </w:r>
    </w:p>
    <w:p w14:paraId="0D5BE5CA" w14:textId="77777777" w:rsidR="000B57EA" w:rsidRDefault="000B57EA">
      <w:pPr>
        <w:jc w:val="center"/>
        <w:rPr>
          <w:rFonts w:eastAsia="创艺简魏碑"/>
          <w:sz w:val="30"/>
          <w:szCs w:val="30"/>
        </w:rPr>
      </w:pPr>
    </w:p>
    <w:p w14:paraId="198B27C3" w14:textId="77777777" w:rsidR="000B57EA" w:rsidRDefault="00000000">
      <w:pPr>
        <w:jc w:val="center"/>
        <w:rPr>
          <w:rFonts w:ascii="宋体" w:hAnsi="宋体"/>
          <w:b/>
          <w:bCs/>
          <w:spacing w:val="80"/>
          <w:sz w:val="80"/>
          <w:szCs w:val="80"/>
        </w:rPr>
      </w:pPr>
      <w:r>
        <w:rPr>
          <w:rFonts w:ascii="宋体" w:hAnsi="宋体" w:hint="eastAsia"/>
          <w:b/>
          <w:bCs/>
          <w:spacing w:val="80"/>
          <w:sz w:val="80"/>
          <w:szCs w:val="80"/>
        </w:rPr>
        <w:t>毕业实习报告</w:t>
      </w:r>
    </w:p>
    <w:p w14:paraId="0A813238" w14:textId="77777777" w:rsidR="000B57EA" w:rsidRDefault="000B57EA">
      <w:pPr>
        <w:rPr>
          <w:rFonts w:ascii="宋体" w:hAnsi="宋体"/>
          <w:b/>
          <w:bCs/>
          <w:sz w:val="32"/>
          <w:szCs w:val="32"/>
        </w:rPr>
      </w:pPr>
    </w:p>
    <w:p w14:paraId="197041AC" w14:textId="77777777" w:rsidR="000B57EA" w:rsidRDefault="000B57EA">
      <w:pPr>
        <w:rPr>
          <w:rFonts w:ascii="宋体" w:hAnsi="宋体"/>
          <w:b/>
          <w:bCs/>
          <w:sz w:val="32"/>
          <w:szCs w:val="32"/>
        </w:rPr>
      </w:pPr>
    </w:p>
    <w:p w14:paraId="02942739" w14:textId="77777777" w:rsidR="000B57EA" w:rsidRDefault="000B57EA">
      <w:pPr>
        <w:rPr>
          <w:rFonts w:ascii="宋体" w:hAnsi="宋体"/>
          <w:b/>
          <w:bCs/>
          <w:sz w:val="32"/>
          <w:szCs w:val="32"/>
        </w:rPr>
      </w:pPr>
    </w:p>
    <w:p w14:paraId="08B170FB" w14:textId="77777777" w:rsidR="000B57EA" w:rsidRDefault="000B57EA">
      <w:pPr>
        <w:rPr>
          <w:rFonts w:ascii="宋体" w:hAnsi="宋体"/>
          <w:sz w:val="28"/>
        </w:rPr>
      </w:pPr>
    </w:p>
    <w:tbl>
      <w:tblPr>
        <w:tblW w:w="5580" w:type="dxa"/>
        <w:jc w:val="center"/>
        <w:tblLayout w:type="fixed"/>
        <w:tblLook w:val="04A0" w:firstRow="1" w:lastRow="0" w:firstColumn="1" w:lastColumn="0" w:noHBand="0" w:noVBand="1"/>
      </w:tblPr>
      <w:tblGrid>
        <w:gridCol w:w="1800"/>
        <w:gridCol w:w="3780"/>
      </w:tblGrid>
      <w:tr w:rsidR="000B57EA" w14:paraId="5C00B2ED" w14:textId="77777777">
        <w:trPr>
          <w:trHeight w:val="204"/>
          <w:jc w:val="center"/>
        </w:trPr>
        <w:tc>
          <w:tcPr>
            <w:tcW w:w="1800" w:type="dxa"/>
            <w:vAlign w:val="bottom"/>
          </w:tcPr>
          <w:p w14:paraId="1A47F44D" w14:textId="77777777" w:rsidR="000B57EA" w:rsidRDefault="00000000">
            <w:pPr>
              <w:jc w:val="distribute"/>
              <w:rPr>
                <w:rFonts w:ascii="宋体" w:hAnsi="宋体"/>
                <w:b/>
                <w:sz w:val="28"/>
              </w:rPr>
            </w:pPr>
            <w:r>
              <w:rPr>
                <w:rFonts w:ascii="宋体" w:hAnsi="宋体" w:hint="eastAsia"/>
                <w:b/>
                <w:sz w:val="28"/>
              </w:rPr>
              <w:t>专业</w:t>
            </w:r>
          </w:p>
        </w:tc>
        <w:tc>
          <w:tcPr>
            <w:tcW w:w="3780" w:type="dxa"/>
            <w:tcBorders>
              <w:bottom w:val="single" w:sz="4" w:space="0" w:color="auto"/>
            </w:tcBorders>
            <w:vAlign w:val="bottom"/>
          </w:tcPr>
          <w:p w14:paraId="5573F166" w14:textId="51B08E68" w:rsidR="000B57EA" w:rsidRDefault="00194074">
            <w:pPr>
              <w:jc w:val="center"/>
              <w:rPr>
                <w:rFonts w:ascii="宋体" w:hAnsi="宋体"/>
                <w:b/>
                <w:sz w:val="28"/>
              </w:rPr>
            </w:pPr>
            <w:r>
              <w:rPr>
                <w:rFonts w:ascii="宋体" w:hAnsi="宋体" w:hint="eastAsia"/>
                <w:b/>
                <w:sz w:val="28"/>
              </w:rPr>
              <w:t>网络工程</w:t>
            </w:r>
          </w:p>
        </w:tc>
      </w:tr>
      <w:tr w:rsidR="000B57EA" w14:paraId="6FCA0E56" w14:textId="77777777">
        <w:trPr>
          <w:trHeight w:val="201"/>
          <w:jc w:val="center"/>
        </w:trPr>
        <w:tc>
          <w:tcPr>
            <w:tcW w:w="1800" w:type="dxa"/>
            <w:vAlign w:val="bottom"/>
          </w:tcPr>
          <w:p w14:paraId="21DD2097" w14:textId="77777777" w:rsidR="000B57EA" w:rsidRDefault="00000000">
            <w:pPr>
              <w:jc w:val="distribute"/>
              <w:rPr>
                <w:rFonts w:ascii="宋体" w:hAnsi="宋体"/>
                <w:b/>
                <w:sz w:val="28"/>
              </w:rPr>
            </w:pPr>
            <w:r>
              <w:rPr>
                <w:rFonts w:ascii="宋体" w:hAnsi="宋体" w:hint="eastAsia"/>
                <w:b/>
                <w:sz w:val="28"/>
              </w:rPr>
              <w:t>学生姓名</w:t>
            </w:r>
          </w:p>
        </w:tc>
        <w:tc>
          <w:tcPr>
            <w:tcW w:w="3780" w:type="dxa"/>
            <w:tcBorders>
              <w:top w:val="single" w:sz="4" w:space="0" w:color="auto"/>
              <w:bottom w:val="single" w:sz="4" w:space="0" w:color="auto"/>
            </w:tcBorders>
            <w:vAlign w:val="bottom"/>
          </w:tcPr>
          <w:p w14:paraId="3B380950" w14:textId="3C34CF89" w:rsidR="000B57EA" w:rsidRDefault="00194074">
            <w:pPr>
              <w:jc w:val="center"/>
              <w:rPr>
                <w:rFonts w:ascii="宋体" w:hAnsi="宋体"/>
                <w:b/>
                <w:sz w:val="28"/>
              </w:rPr>
            </w:pPr>
            <w:r>
              <w:rPr>
                <w:rFonts w:ascii="宋体" w:hAnsi="宋体" w:hint="eastAsia"/>
                <w:b/>
                <w:sz w:val="28"/>
              </w:rPr>
              <w:t>左明</w:t>
            </w:r>
          </w:p>
        </w:tc>
      </w:tr>
      <w:tr w:rsidR="000B57EA" w14:paraId="695F6A48" w14:textId="77777777">
        <w:trPr>
          <w:trHeight w:val="201"/>
          <w:jc w:val="center"/>
        </w:trPr>
        <w:tc>
          <w:tcPr>
            <w:tcW w:w="1800" w:type="dxa"/>
            <w:vAlign w:val="bottom"/>
          </w:tcPr>
          <w:p w14:paraId="3594F600" w14:textId="77777777" w:rsidR="000B57EA" w:rsidRDefault="00000000">
            <w:pPr>
              <w:jc w:val="distribute"/>
              <w:rPr>
                <w:rFonts w:ascii="宋体" w:hAnsi="宋体"/>
                <w:b/>
                <w:sz w:val="28"/>
              </w:rPr>
            </w:pPr>
            <w:r>
              <w:rPr>
                <w:rFonts w:ascii="宋体" w:hAnsi="宋体" w:hint="eastAsia"/>
                <w:b/>
                <w:sz w:val="28"/>
              </w:rPr>
              <w:t>班级</w:t>
            </w:r>
          </w:p>
        </w:tc>
        <w:tc>
          <w:tcPr>
            <w:tcW w:w="3780" w:type="dxa"/>
            <w:tcBorders>
              <w:top w:val="single" w:sz="4" w:space="0" w:color="auto"/>
              <w:bottom w:val="single" w:sz="4" w:space="0" w:color="auto"/>
            </w:tcBorders>
            <w:vAlign w:val="bottom"/>
          </w:tcPr>
          <w:p w14:paraId="2EAE221C" w14:textId="1DAD9F90" w:rsidR="000B57EA" w:rsidRDefault="00000000">
            <w:pPr>
              <w:jc w:val="center"/>
              <w:rPr>
                <w:rFonts w:ascii="宋体" w:hAnsi="宋体"/>
                <w:b/>
                <w:sz w:val="28"/>
              </w:rPr>
            </w:pPr>
            <w:r>
              <w:rPr>
                <w:rFonts w:ascii="宋体" w:hAnsi="宋体" w:hint="eastAsia"/>
                <w:b/>
                <w:sz w:val="28"/>
              </w:rPr>
              <w:t>B</w:t>
            </w:r>
            <w:r w:rsidR="00194074">
              <w:rPr>
                <w:rFonts w:ascii="宋体" w:hAnsi="宋体" w:hint="eastAsia"/>
                <w:b/>
                <w:sz w:val="28"/>
              </w:rPr>
              <w:t>网络1</w:t>
            </w:r>
            <w:r w:rsidR="00194074">
              <w:rPr>
                <w:rFonts w:ascii="宋体" w:hAnsi="宋体"/>
                <w:b/>
                <w:sz w:val="28"/>
              </w:rPr>
              <w:t>91</w:t>
            </w:r>
          </w:p>
        </w:tc>
      </w:tr>
      <w:tr w:rsidR="000B57EA" w14:paraId="61336D37" w14:textId="77777777">
        <w:trPr>
          <w:trHeight w:val="201"/>
          <w:jc w:val="center"/>
        </w:trPr>
        <w:tc>
          <w:tcPr>
            <w:tcW w:w="1800" w:type="dxa"/>
            <w:vAlign w:val="bottom"/>
          </w:tcPr>
          <w:p w14:paraId="0C7D2B65" w14:textId="77777777" w:rsidR="000B57EA" w:rsidRDefault="00000000">
            <w:pPr>
              <w:jc w:val="distribute"/>
              <w:rPr>
                <w:rFonts w:ascii="宋体" w:hAnsi="宋体"/>
                <w:b/>
                <w:sz w:val="28"/>
              </w:rPr>
            </w:pPr>
            <w:r>
              <w:rPr>
                <w:rFonts w:ascii="宋体" w:hAnsi="宋体" w:hint="eastAsia"/>
                <w:b/>
                <w:sz w:val="28"/>
              </w:rPr>
              <w:t>学号</w:t>
            </w:r>
          </w:p>
        </w:tc>
        <w:tc>
          <w:tcPr>
            <w:tcW w:w="3780" w:type="dxa"/>
            <w:tcBorders>
              <w:top w:val="single" w:sz="4" w:space="0" w:color="auto"/>
              <w:bottom w:val="single" w:sz="4" w:space="0" w:color="auto"/>
            </w:tcBorders>
            <w:vAlign w:val="bottom"/>
          </w:tcPr>
          <w:p w14:paraId="38F66FFF" w14:textId="582C1AE1" w:rsidR="000B57EA" w:rsidRDefault="00000000">
            <w:pPr>
              <w:jc w:val="center"/>
              <w:rPr>
                <w:rFonts w:ascii="宋体" w:hAnsi="宋体"/>
                <w:b/>
                <w:sz w:val="28"/>
              </w:rPr>
            </w:pPr>
            <w:r>
              <w:rPr>
                <w:rFonts w:ascii="宋体" w:hAnsi="宋体" w:hint="eastAsia"/>
                <w:b/>
                <w:sz w:val="28"/>
              </w:rPr>
              <w:t>1</w:t>
            </w:r>
            <w:r w:rsidR="00194074">
              <w:rPr>
                <w:rFonts w:ascii="宋体" w:hAnsi="宋体"/>
                <w:b/>
                <w:sz w:val="28"/>
              </w:rPr>
              <w:t>90107151003</w:t>
            </w:r>
          </w:p>
        </w:tc>
      </w:tr>
      <w:tr w:rsidR="000B57EA" w14:paraId="44343758" w14:textId="77777777">
        <w:trPr>
          <w:trHeight w:val="201"/>
          <w:jc w:val="center"/>
        </w:trPr>
        <w:tc>
          <w:tcPr>
            <w:tcW w:w="1800" w:type="dxa"/>
            <w:vAlign w:val="bottom"/>
          </w:tcPr>
          <w:p w14:paraId="0CF1C02F" w14:textId="77777777" w:rsidR="000B57EA" w:rsidRDefault="00000000">
            <w:pPr>
              <w:jc w:val="distribute"/>
              <w:rPr>
                <w:rFonts w:ascii="宋体" w:hAnsi="宋体"/>
                <w:b/>
                <w:sz w:val="28"/>
              </w:rPr>
            </w:pPr>
            <w:r>
              <w:rPr>
                <w:rFonts w:ascii="宋体" w:hAnsi="宋体" w:hint="eastAsia"/>
                <w:b/>
                <w:sz w:val="28"/>
              </w:rPr>
              <w:t>指导教师</w:t>
            </w:r>
          </w:p>
        </w:tc>
        <w:tc>
          <w:tcPr>
            <w:tcW w:w="3780" w:type="dxa"/>
            <w:tcBorders>
              <w:top w:val="single" w:sz="4" w:space="0" w:color="auto"/>
              <w:bottom w:val="single" w:sz="4" w:space="0" w:color="auto"/>
            </w:tcBorders>
            <w:vAlign w:val="bottom"/>
          </w:tcPr>
          <w:p w14:paraId="31667F73" w14:textId="0F910F8E" w:rsidR="000B57EA" w:rsidRDefault="00194074">
            <w:pPr>
              <w:jc w:val="center"/>
              <w:rPr>
                <w:rFonts w:ascii="宋体" w:hAnsi="宋体"/>
                <w:b/>
                <w:sz w:val="28"/>
              </w:rPr>
            </w:pPr>
            <w:r>
              <w:rPr>
                <w:rFonts w:ascii="宋体" w:hAnsi="宋体" w:hint="eastAsia"/>
                <w:b/>
                <w:sz w:val="28"/>
              </w:rPr>
              <w:t>仲冰</w:t>
            </w:r>
          </w:p>
        </w:tc>
      </w:tr>
    </w:tbl>
    <w:p w14:paraId="223BF945" w14:textId="77777777" w:rsidR="000B57EA" w:rsidRDefault="000B57EA">
      <w:pPr>
        <w:rPr>
          <w:rFonts w:ascii="宋体" w:hAnsi="宋体"/>
          <w:b/>
          <w:bCs/>
          <w:sz w:val="28"/>
          <w:szCs w:val="28"/>
          <w:u w:val="single"/>
        </w:rPr>
      </w:pPr>
    </w:p>
    <w:p w14:paraId="71D69EC9" w14:textId="77777777" w:rsidR="000B57EA" w:rsidRDefault="000B57EA">
      <w:pPr>
        <w:rPr>
          <w:rFonts w:ascii="宋体" w:hAnsi="宋体"/>
          <w:b/>
          <w:bCs/>
          <w:sz w:val="28"/>
          <w:szCs w:val="28"/>
          <w:u w:val="single"/>
        </w:rPr>
      </w:pPr>
    </w:p>
    <w:p w14:paraId="5196733D" w14:textId="77777777" w:rsidR="000B57EA" w:rsidRDefault="000B57EA">
      <w:pPr>
        <w:rPr>
          <w:rFonts w:ascii="宋体" w:hAnsi="宋体"/>
          <w:b/>
          <w:bCs/>
          <w:sz w:val="28"/>
          <w:szCs w:val="28"/>
          <w:u w:val="single"/>
        </w:rPr>
      </w:pPr>
    </w:p>
    <w:p w14:paraId="13CFCC7F" w14:textId="77777777" w:rsidR="000B57EA" w:rsidRDefault="000B57EA">
      <w:pPr>
        <w:rPr>
          <w:rFonts w:ascii="宋体" w:hAnsi="宋体"/>
          <w:b/>
          <w:bCs/>
          <w:sz w:val="28"/>
          <w:szCs w:val="28"/>
          <w:u w:val="single"/>
        </w:rPr>
      </w:pPr>
    </w:p>
    <w:p w14:paraId="25E4D5BE" w14:textId="77777777" w:rsidR="000B57EA" w:rsidRDefault="000B57EA">
      <w:pPr>
        <w:rPr>
          <w:rFonts w:ascii="宋体" w:hAnsi="宋体"/>
          <w:b/>
          <w:bCs/>
          <w:sz w:val="28"/>
          <w:szCs w:val="28"/>
          <w:u w:val="single"/>
        </w:rPr>
      </w:pPr>
    </w:p>
    <w:p w14:paraId="56E896F0" w14:textId="77777777" w:rsidR="000B57EA" w:rsidRDefault="00000000">
      <w:pPr>
        <w:jc w:val="center"/>
        <w:rPr>
          <w:rFonts w:ascii="宋体" w:hAnsi="宋体"/>
          <w:b/>
          <w:bCs/>
          <w:sz w:val="44"/>
          <w:szCs w:val="44"/>
        </w:rPr>
      </w:pPr>
      <w:r>
        <w:rPr>
          <w:rFonts w:ascii="宋体" w:hAnsi="宋体" w:hint="eastAsia"/>
          <w:b/>
          <w:bCs/>
          <w:sz w:val="44"/>
          <w:szCs w:val="44"/>
        </w:rPr>
        <w:t>信息工程学院</w:t>
      </w:r>
    </w:p>
    <w:p w14:paraId="33F368E1" w14:textId="77777777" w:rsidR="000B57EA" w:rsidRDefault="000B57EA">
      <w:pPr>
        <w:rPr>
          <w:rFonts w:ascii="宋体" w:hAnsi="宋体"/>
          <w:b/>
          <w:bCs/>
          <w:sz w:val="44"/>
          <w:szCs w:val="44"/>
        </w:rPr>
      </w:pPr>
    </w:p>
    <w:p w14:paraId="1C0B449A" w14:textId="77777777" w:rsidR="000B57EA" w:rsidRDefault="000B57EA">
      <w:pPr>
        <w:sectPr w:rsidR="000B57EA">
          <w:pgSz w:w="11906" w:h="16838"/>
          <w:pgMar w:top="1440" w:right="1800" w:bottom="1440" w:left="1800" w:header="851" w:footer="992" w:gutter="0"/>
          <w:cols w:space="425"/>
          <w:docGrid w:type="lines" w:linePitch="312"/>
        </w:sectPr>
      </w:pPr>
    </w:p>
    <w:p w14:paraId="10683141" w14:textId="6DB04EE8" w:rsidR="00B97045" w:rsidRPr="00D152AD" w:rsidRDefault="00B97045" w:rsidP="00D152AD">
      <w:pPr>
        <w:pStyle w:val="a4"/>
        <w:numPr>
          <w:ilvl w:val="0"/>
          <w:numId w:val="6"/>
        </w:numPr>
        <w:spacing w:beforeLines="100" w:before="312" w:afterLines="100" w:after="312"/>
        <w:ind w:left="357" w:firstLineChars="0" w:hanging="357"/>
        <w:rPr>
          <w:rFonts w:ascii="黑体" w:eastAsia="黑体" w:hAnsi="黑体"/>
          <w:b/>
          <w:bCs/>
          <w:sz w:val="28"/>
          <w:szCs w:val="28"/>
        </w:rPr>
      </w:pPr>
      <w:r w:rsidRPr="00D152AD">
        <w:rPr>
          <w:rFonts w:ascii="黑体" w:eastAsia="黑体" w:hAnsi="黑体" w:hint="eastAsia"/>
          <w:b/>
          <w:bCs/>
          <w:sz w:val="28"/>
          <w:szCs w:val="28"/>
        </w:rPr>
        <w:lastRenderedPageBreak/>
        <w:t>实习内容</w:t>
      </w:r>
    </w:p>
    <w:p w14:paraId="08363686" w14:textId="77777777" w:rsidR="00B97045" w:rsidRPr="002E7D2D" w:rsidRDefault="00B97045" w:rsidP="00B97045">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掌握故障排除方法：学习如何快速判断故障的位置和性质，掌握故障排除的基本方法和技巧，学习如何通过测试和检查等手段定位和排除故障。</w:t>
      </w:r>
    </w:p>
    <w:p w14:paraId="22D67717" w14:textId="77777777" w:rsidR="00B97045" w:rsidRDefault="00B97045" w:rsidP="00B97045">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学习团队合作和沟通：学习如何与团队成员协作，了解团队合作的重要性和技巧，学习如何与进行沟通和解决问题。</w:t>
      </w:r>
    </w:p>
    <w:p w14:paraId="18A380FA" w14:textId="77777777" w:rsidR="00B97045" w:rsidRPr="0084476A" w:rsidRDefault="00B97045" w:rsidP="00B97045">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基本设置：包括设置路由器的管理IP地址、登录密码、系统时间等。</w:t>
      </w:r>
    </w:p>
    <w:p w14:paraId="5397C592" w14:textId="77777777" w:rsidR="00B97045" w:rsidRPr="0084476A" w:rsidRDefault="00B97045" w:rsidP="00B97045">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接口配置：包括对路由器各个接口的配置，如WAN接口、LAN接口、无线接口等。</w:t>
      </w:r>
    </w:p>
    <w:p w14:paraId="00834836" w14:textId="77777777" w:rsidR="00B97045" w:rsidRPr="0084476A" w:rsidRDefault="00B97045" w:rsidP="00B97045">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网络协议配置：包括对路由器所支持的各种网络协议的配置，如TCP/IP协议、DHCP协议、DNS协议等。</w:t>
      </w:r>
    </w:p>
    <w:p w14:paraId="4775EEBF" w14:textId="77777777" w:rsidR="00B97045" w:rsidRPr="0084476A" w:rsidRDefault="00B97045" w:rsidP="00B97045">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安全设置：包括对路由器的访问控制、端口映射、虚拟专用网络（VPN）等安全机制的配置。</w:t>
      </w:r>
    </w:p>
    <w:p w14:paraId="1254F8E5" w14:textId="77777777" w:rsidR="00B97045" w:rsidRPr="0084476A" w:rsidRDefault="00B97045" w:rsidP="00B97045">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性能优化：包括对路由器性能的优化设置，如MTU大小、带宽控制、流量分析等。</w:t>
      </w:r>
    </w:p>
    <w:p w14:paraId="60DD3085" w14:textId="77777777" w:rsidR="00B97045" w:rsidRPr="0084476A" w:rsidRDefault="00B97045" w:rsidP="00B97045">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日志管理：包括对路由器日志的查看、分析和保存，以便及时发现和解决问题。</w:t>
      </w:r>
    </w:p>
    <w:p w14:paraId="209B5B86" w14:textId="77777777" w:rsidR="00B97045" w:rsidRPr="003125FF" w:rsidRDefault="00B97045" w:rsidP="00B97045">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路由器固件升级：包括对路由器固件的升级和更新，以提高其稳定性和功能性。</w:t>
      </w:r>
    </w:p>
    <w:p w14:paraId="0312EB2A" w14:textId="77777777" w:rsidR="00B97045" w:rsidRPr="003125FF" w:rsidRDefault="00B97045" w:rsidP="00B97045">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路由与交换协议：了解常用的路由与交换协议，如OSPF、BGP、Spanning Tree、Link Aggregation等。</w:t>
      </w:r>
    </w:p>
    <w:p w14:paraId="07D468AD" w14:textId="77777777" w:rsidR="00B97045" w:rsidRDefault="00B97045" w:rsidP="00B97045">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拓扑设计：了解如何设计网络拓扑，包括物理结构、逻辑结构、冗余和容错等。</w:t>
      </w:r>
    </w:p>
    <w:p w14:paraId="7AC07416" w14:textId="77777777" w:rsidR="00B97045" w:rsidRPr="00A83690" w:rsidRDefault="00B97045" w:rsidP="00B97045">
      <w:pPr>
        <w:pStyle w:val="a3"/>
        <w:shd w:val="clear" w:color="auto" w:fill="FFFFFF"/>
        <w:spacing w:before="0" w:beforeAutospacing="0" w:after="0" w:afterAutospacing="0" w:line="390" w:lineRule="atLeast"/>
        <w:ind w:firstLineChars="200" w:firstLine="480"/>
        <w:jc w:val="both"/>
        <w:rPr>
          <w:kern w:val="2"/>
        </w:rPr>
      </w:pPr>
      <w:r w:rsidRPr="00A83690">
        <w:rPr>
          <w:rFonts w:hint="eastAsia"/>
          <w:kern w:val="2"/>
        </w:rPr>
        <w:t>网络安全评估与优化：对网络进行安全评估和漏洞扫描，提出相应的安全建议和解决方案，包括网络防护、数据加密、访问控制等。</w:t>
      </w:r>
    </w:p>
    <w:p w14:paraId="44326C84" w14:textId="77777777" w:rsidR="00B97045" w:rsidRPr="00A83690" w:rsidRDefault="00B97045" w:rsidP="00B97045">
      <w:pPr>
        <w:pStyle w:val="a3"/>
        <w:shd w:val="clear" w:color="auto" w:fill="FFFFFF"/>
        <w:spacing w:before="0" w:beforeAutospacing="0" w:after="0" w:afterAutospacing="0" w:line="390" w:lineRule="atLeast"/>
        <w:ind w:firstLineChars="200" w:firstLine="480"/>
        <w:jc w:val="both"/>
        <w:rPr>
          <w:kern w:val="2"/>
        </w:rPr>
      </w:pPr>
      <w:r w:rsidRPr="00A83690">
        <w:rPr>
          <w:rFonts w:hint="eastAsia"/>
          <w:kern w:val="2"/>
        </w:rPr>
        <w:t>网络监控与维护：使用网络监控工具，对网络进行实时监控和故障诊断，及时处理网络故障和问题，保证网络的稳定性和可靠性。</w:t>
      </w:r>
    </w:p>
    <w:p w14:paraId="5D79CA4F" w14:textId="77777777" w:rsidR="00B97045" w:rsidRPr="003125FF" w:rsidRDefault="00B97045" w:rsidP="00B97045">
      <w:pPr>
        <w:pStyle w:val="a3"/>
        <w:shd w:val="clear" w:color="auto" w:fill="FFFFFF"/>
        <w:spacing w:before="0" w:beforeAutospacing="0" w:after="0" w:afterAutospacing="0" w:line="390" w:lineRule="atLeast"/>
        <w:ind w:firstLineChars="200" w:firstLine="480"/>
        <w:jc w:val="both"/>
        <w:rPr>
          <w:kern w:val="2"/>
        </w:rPr>
      </w:pPr>
      <w:r w:rsidRPr="00A83690">
        <w:rPr>
          <w:rFonts w:hint="eastAsia"/>
          <w:kern w:val="2"/>
        </w:rPr>
        <w:t>报告撰写与汇报：对网络设计和集成过程中的工作进行总结和分析，编写实习报告和汇报，向指导老师或企业管理人员进行汇报和演示。</w:t>
      </w:r>
    </w:p>
    <w:p w14:paraId="2453280B" w14:textId="77777777" w:rsidR="00B97045" w:rsidRPr="003125FF" w:rsidRDefault="00B97045" w:rsidP="00B97045">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性能优化：了解如何优化网络性能，包括负载均衡、带宽控制、QoS等。</w:t>
      </w:r>
    </w:p>
    <w:p w14:paraId="253404B1" w14:textId="77777777" w:rsidR="00B97045" w:rsidRDefault="00B97045" w:rsidP="00B97045">
      <w:pPr>
        <w:pStyle w:val="a3"/>
        <w:shd w:val="clear" w:color="auto" w:fill="FFFFFF"/>
        <w:spacing w:before="0" w:beforeAutospacing="0" w:after="0" w:afterAutospacing="0" w:line="390" w:lineRule="atLeast"/>
        <w:ind w:firstLineChars="200" w:firstLine="480"/>
        <w:jc w:val="both"/>
        <w:rPr>
          <w:kern w:val="2"/>
        </w:rPr>
      </w:pPr>
      <w:r w:rsidRPr="003125FF">
        <w:rPr>
          <w:rFonts w:hint="eastAsia"/>
          <w:kern w:val="2"/>
        </w:rPr>
        <w:t>网络安全：了解如何保护网络安全，包括防火墙、入侵检测和预防等。</w:t>
      </w:r>
    </w:p>
    <w:p w14:paraId="57A4B3D8" w14:textId="77777777" w:rsidR="00B97045" w:rsidRPr="00331E62" w:rsidRDefault="00B97045" w:rsidP="00B97045">
      <w:pPr>
        <w:pStyle w:val="a3"/>
        <w:shd w:val="clear" w:color="auto" w:fill="FFFFFF"/>
        <w:spacing w:before="0" w:beforeAutospacing="0" w:after="0" w:afterAutospacing="0" w:line="390" w:lineRule="atLeast"/>
        <w:ind w:firstLineChars="200" w:firstLine="480"/>
        <w:jc w:val="both"/>
        <w:rPr>
          <w:kern w:val="2"/>
        </w:rPr>
      </w:pPr>
      <w:r w:rsidRPr="00331E62">
        <w:rPr>
          <w:rFonts w:hint="eastAsia"/>
          <w:kern w:val="2"/>
        </w:rPr>
        <w:t>网络监控：了解如何使用网络监控工具，以便实时监控网络状态和性能。</w:t>
      </w:r>
    </w:p>
    <w:p w14:paraId="6494527D" w14:textId="77777777" w:rsidR="00B97045" w:rsidRDefault="00B97045" w:rsidP="00B97045">
      <w:pPr>
        <w:pStyle w:val="a3"/>
        <w:shd w:val="clear" w:color="auto" w:fill="FFFFFF"/>
        <w:spacing w:before="0" w:beforeAutospacing="0" w:after="0" w:afterAutospacing="0" w:line="390" w:lineRule="atLeast"/>
        <w:ind w:firstLineChars="200" w:firstLine="480"/>
        <w:jc w:val="both"/>
        <w:rPr>
          <w:kern w:val="2"/>
        </w:rPr>
      </w:pPr>
      <w:r w:rsidRPr="00331E62">
        <w:rPr>
          <w:rFonts w:hint="eastAsia"/>
          <w:kern w:val="2"/>
        </w:rPr>
        <w:t>网络应用开发：了解如何使用各种编程语言和开发工具来开发网络应用程序，如网络游戏、网站等等。</w:t>
      </w:r>
    </w:p>
    <w:p w14:paraId="292D6A44" w14:textId="77777777" w:rsidR="00B97045" w:rsidRPr="001125D8" w:rsidRDefault="00B97045" w:rsidP="00B97045">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lastRenderedPageBreak/>
        <w:t>网络安全基础知识：了解网络安全的基本概念、威胁类型和安全风险，以及网络安全策略和流程。</w:t>
      </w:r>
    </w:p>
    <w:p w14:paraId="4E5278E9" w14:textId="77777777" w:rsidR="00B97045" w:rsidRPr="001125D8" w:rsidRDefault="00B97045" w:rsidP="00B97045">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工具：学习和使用各种网络安全工具，如入侵检测系统、漏洞扫描工具、数据包分析器等等。</w:t>
      </w:r>
    </w:p>
    <w:p w14:paraId="4CF5640D" w14:textId="77777777" w:rsidR="00B97045" w:rsidRDefault="00B97045" w:rsidP="00B97045">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攻击技术：了解常见的网络攻击技术，如拒绝服务攻击、SQL注入攻击、跨站脚本攻击等等。</w:t>
      </w:r>
    </w:p>
    <w:p w14:paraId="7D0C25A7" w14:textId="77777777" w:rsidR="00B97045" w:rsidRPr="00C72DBD" w:rsidRDefault="00B97045" w:rsidP="00B97045">
      <w:pPr>
        <w:pStyle w:val="a3"/>
        <w:shd w:val="clear" w:color="auto" w:fill="FFFFFF"/>
        <w:spacing w:before="0" w:beforeAutospacing="0" w:after="0" w:afterAutospacing="0" w:line="390" w:lineRule="atLeast"/>
        <w:ind w:firstLineChars="200" w:firstLine="480"/>
        <w:jc w:val="both"/>
        <w:rPr>
          <w:kern w:val="2"/>
        </w:rPr>
      </w:pPr>
      <w:r w:rsidRPr="000441C6">
        <w:rPr>
          <w:rFonts w:hint="eastAsia"/>
          <w:kern w:val="2"/>
        </w:rPr>
        <w:t>能够使用Windows无密码登陆的方法登陆远程主机</w:t>
      </w:r>
      <w:r>
        <w:rPr>
          <w:rFonts w:hint="eastAsia"/>
          <w:kern w:val="2"/>
        </w:rPr>
        <w:t>、</w:t>
      </w:r>
      <w:r w:rsidRPr="000441C6">
        <w:rPr>
          <w:rFonts w:hint="eastAsia"/>
          <w:kern w:val="2"/>
        </w:rPr>
        <w:t>能够利用DOS命令进行IPC$入侵</w:t>
      </w:r>
      <w:r>
        <w:rPr>
          <w:rFonts w:hint="eastAsia"/>
          <w:kern w:val="2"/>
        </w:rPr>
        <w:t>、</w:t>
      </w:r>
      <w:r w:rsidRPr="000441C6">
        <w:rPr>
          <w:rFonts w:hint="eastAsia"/>
          <w:kern w:val="2"/>
        </w:rPr>
        <w:t>掌握IPC$入侵留后门的方法</w:t>
      </w:r>
      <w:r>
        <w:rPr>
          <w:rFonts w:hint="eastAsia"/>
          <w:kern w:val="2"/>
        </w:rPr>
        <w:t>、</w:t>
      </w:r>
      <w:r w:rsidRPr="000441C6">
        <w:rPr>
          <w:rFonts w:hint="eastAsia"/>
          <w:kern w:val="2"/>
        </w:rPr>
        <w:t>学会IPC$入侵的防护知识</w:t>
      </w:r>
      <w:r>
        <w:rPr>
          <w:rFonts w:hint="eastAsia"/>
          <w:kern w:val="2"/>
        </w:rPr>
        <w:t>、</w:t>
      </w:r>
      <w:r w:rsidRPr="000441C6">
        <w:rPr>
          <w:rFonts w:hint="eastAsia"/>
          <w:kern w:val="2"/>
        </w:rPr>
        <w:t>能够使用远程管理计算机</w:t>
      </w:r>
      <w:r>
        <w:rPr>
          <w:rFonts w:hint="eastAsia"/>
          <w:kern w:val="2"/>
        </w:rPr>
        <w:t>、</w:t>
      </w:r>
      <w:r w:rsidRPr="000441C6">
        <w:rPr>
          <w:rFonts w:hint="eastAsia"/>
          <w:kern w:val="2"/>
        </w:rPr>
        <w:t>能够通过Telnet入侵以及可以去掉NTLM验证</w:t>
      </w:r>
      <w:r>
        <w:rPr>
          <w:rFonts w:hint="eastAsia"/>
          <w:kern w:val="2"/>
        </w:rPr>
        <w:t>、</w:t>
      </w:r>
      <w:r w:rsidRPr="000441C6">
        <w:rPr>
          <w:rFonts w:hint="eastAsia"/>
          <w:kern w:val="2"/>
        </w:rPr>
        <w:t>掌握服务的注入方法</w:t>
      </w:r>
      <w:r>
        <w:rPr>
          <w:rFonts w:hint="eastAsia"/>
          <w:kern w:val="2"/>
        </w:rPr>
        <w:t>、</w:t>
      </w:r>
      <w:r w:rsidRPr="000441C6">
        <w:rPr>
          <w:rFonts w:hint="eastAsia"/>
          <w:kern w:val="2"/>
        </w:rPr>
        <w:t>远程命令的执行</w:t>
      </w:r>
      <w:r>
        <w:rPr>
          <w:rFonts w:hint="eastAsia"/>
          <w:kern w:val="2"/>
        </w:rPr>
        <w:t>、</w:t>
      </w:r>
      <w:r w:rsidRPr="000441C6">
        <w:rPr>
          <w:rFonts w:hint="eastAsia"/>
          <w:kern w:val="2"/>
        </w:rPr>
        <w:t>掌握对主机的远程控制防护能力</w:t>
      </w:r>
      <w:r>
        <w:rPr>
          <w:rFonts w:hint="eastAsia"/>
          <w:kern w:val="2"/>
        </w:rPr>
        <w:t>、</w:t>
      </w:r>
      <w:r w:rsidRPr="000441C6">
        <w:rPr>
          <w:rFonts w:hint="eastAsia"/>
          <w:kern w:val="2"/>
        </w:rPr>
        <w:t>使用注册表编辑器维护系统安全</w:t>
      </w:r>
      <w:r>
        <w:rPr>
          <w:rFonts w:hint="eastAsia"/>
          <w:kern w:val="2"/>
        </w:rPr>
        <w:t>、</w:t>
      </w:r>
      <w:r w:rsidRPr="000441C6">
        <w:rPr>
          <w:rFonts w:hint="eastAsia"/>
          <w:kern w:val="2"/>
        </w:rPr>
        <w:t>掌握注册表攻击方法</w:t>
      </w:r>
      <w:r>
        <w:rPr>
          <w:rFonts w:hint="eastAsia"/>
          <w:kern w:val="2"/>
        </w:rPr>
        <w:t>、</w:t>
      </w:r>
      <w:r w:rsidRPr="000441C6">
        <w:rPr>
          <w:rFonts w:hint="eastAsia"/>
          <w:kern w:val="2"/>
        </w:rPr>
        <w:t>防护远程注册表攻击的能力</w:t>
      </w:r>
      <w:r>
        <w:rPr>
          <w:rFonts w:hint="eastAsia"/>
          <w:kern w:val="2"/>
        </w:rPr>
        <w:t>、</w:t>
      </w:r>
      <w:r w:rsidRPr="000441C6">
        <w:rPr>
          <w:rFonts w:hint="eastAsia"/>
          <w:kern w:val="2"/>
        </w:rPr>
        <w:t>能够进行本地主机密码破解</w:t>
      </w:r>
      <w:r>
        <w:rPr>
          <w:rFonts w:hint="eastAsia"/>
          <w:kern w:val="2"/>
        </w:rPr>
        <w:t>、</w:t>
      </w:r>
      <w:r w:rsidRPr="000441C6">
        <w:rPr>
          <w:rFonts w:hint="eastAsia"/>
          <w:kern w:val="2"/>
        </w:rPr>
        <w:t>能够在远程进行主机密码的破解</w:t>
      </w:r>
      <w:r>
        <w:rPr>
          <w:rFonts w:hint="eastAsia"/>
          <w:kern w:val="2"/>
        </w:rPr>
        <w:t>、</w:t>
      </w:r>
      <w:r w:rsidRPr="000441C6">
        <w:rPr>
          <w:rFonts w:hint="eastAsia"/>
          <w:kern w:val="2"/>
        </w:rPr>
        <w:t>主机密码安全性的防护</w:t>
      </w:r>
      <w:r>
        <w:rPr>
          <w:rFonts w:hint="eastAsia"/>
          <w:kern w:val="2"/>
        </w:rPr>
        <w:t>、</w:t>
      </w:r>
      <w:r w:rsidRPr="000441C6">
        <w:rPr>
          <w:rFonts w:hint="eastAsia"/>
          <w:kern w:val="2"/>
        </w:rPr>
        <w:t>掌握什么是计算机病毒及病毒的来源</w:t>
      </w:r>
    </w:p>
    <w:p w14:paraId="560D7D30" w14:textId="77777777" w:rsidR="00B97045" w:rsidRPr="001125D8" w:rsidRDefault="00B97045" w:rsidP="00B97045">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防御技术：了解常用的网络安全防御技术，如防火墙、入侵防御系统、安全认证和加密等等。</w:t>
      </w:r>
    </w:p>
    <w:p w14:paraId="5E888EA6" w14:textId="77777777" w:rsidR="00B97045" w:rsidRDefault="00B97045" w:rsidP="00B97045">
      <w:pPr>
        <w:pStyle w:val="a3"/>
        <w:shd w:val="clear" w:color="auto" w:fill="FFFFFF"/>
        <w:spacing w:before="0" w:beforeAutospacing="0" w:after="0" w:afterAutospacing="0" w:line="390" w:lineRule="atLeast"/>
        <w:ind w:firstLineChars="200" w:firstLine="480"/>
        <w:jc w:val="both"/>
        <w:rPr>
          <w:kern w:val="2"/>
        </w:rPr>
      </w:pPr>
      <w:r w:rsidRPr="001125D8">
        <w:rPr>
          <w:rFonts w:hint="eastAsia"/>
          <w:kern w:val="2"/>
        </w:rPr>
        <w:t>网络安全事件响应：学习如何对网络安全事件做出及时、有效的响应，包括事件识别、信息收集、分析和处理等等。</w:t>
      </w:r>
    </w:p>
    <w:p w14:paraId="37D56BF1" w14:textId="77777777" w:rsidR="00B97045" w:rsidRPr="001C4A67"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了解</w:t>
      </w:r>
      <w:r w:rsidRPr="001C4A67">
        <w:rPr>
          <w:rFonts w:hint="eastAsia"/>
          <w:kern w:val="2"/>
        </w:rPr>
        <w:t>嵌入式系统的基本概念和原理：包括嵌入式系统的组成部分、处理器架构、嵌入式操作系统等。</w:t>
      </w:r>
    </w:p>
    <w:p w14:paraId="119ADD23" w14:textId="77777777" w:rsidR="00B97045" w:rsidRPr="001C4A67"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掌握</w:t>
      </w:r>
      <w:r w:rsidRPr="001C4A67">
        <w:rPr>
          <w:rFonts w:hint="eastAsia"/>
          <w:kern w:val="2"/>
        </w:rPr>
        <w:t>嵌入式系统的开发环境搭建：包括开发工具的安装和配置、硬件调试工具的使用等。</w:t>
      </w:r>
    </w:p>
    <w:p w14:paraId="7D22405B" w14:textId="77777777" w:rsidR="00B97045" w:rsidRPr="001C4A67"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熟悉</w:t>
      </w:r>
      <w:r w:rsidRPr="001C4A67">
        <w:rPr>
          <w:rFonts w:hint="eastAsia"/>
          <w:kern w:val="2"/>
        </w:rPr>
        <w:t>嵌入式系统的开发流程：包括需求分析、架构设计、编码实现、调试测试等。</w:t>
      </w:r>
    </w:p>
    <w:p w14:paraId="260BEF8D" w14:textId="77777777" w:rsidR="00B97045" w:rsidRPr="001C4A67"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掌握</w:t>
      </w:r>
      <w:r w:rsidRPr="001C4A67">
        <w:rPr>
          <w:rFonts w:hint="eastAsia"/>
          <w:kern w:val="2"/>
        </w:rPr>
        <w:t>嵌入式系统的编程语言和开发工具：包括C语言、汇编语言、Keil、IAR等。</w:t>
      </w:r>
    </w:p>
    <w:p w14:paraId="32F1BDE1" w14:textId="77777777" w:rsidR="00B97045" w:rsidRPr="001C4A67"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了解</w:t>
      </w:r>
      <w:r w:rsidRPr="001C4A67">
        <w:rPr>
          <w:rFonts w:hint="eastAsia"/>
          <w:kern w:val="2"/>
        </w:rPr>
        <w:t>嵌入式系统的通信协议：包括UART、SPI、I2C、CAN等。</w:t>
      </w:r>
    </w:p>
    <w:p w14:paraId="7F0E296A" w14:textId="77777777" w:rsidR="00B97045" w:rsidRPr="001C4A67"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熟悉</w:t>
      </w:r>
      <w:r w:rsidRPr="001C4A67">
        <w:rPr>
          <w:rFonts w:hint="eastAsia"/>
          <w:kern w:val="2"/>
        </w:rPr>
        <w:t>嵌入式系统的控制算法：包括PID控制、模糊控制、神经网络控制等。</w:t>
      </w:r>
    </w:p>
    <w:p w14:paraId="5D57CF0D" w14:textId="77777777" w:rsidR="00B97045" w:rsidRPr="001C4A67"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了解</w:t>
      </w:r>
      <w:r w:rsidRPr="001C4A67">
        <w:rPr>
          <w:rFonts w:hint="eastAsia"/>
          <w:kern w:val="2"/>
        </w:rPr>
        <w:t>嵌入式系统的硬件设计：包括单片机选型、外设接口设计、电路设计等。</w:t>
      </w:r>
    </w:p>
    <w:p w14:paraId="0CAF1632" w14:textId="77777777" w:rsidR="00B97045" w:rsidRPr="00331E62" w:rsidRDefault="00B97045" w:rsidP="00B97045">
      <w:pPr>
        <w:pStyle w:val="a3"/>
        <w:shd w:val="clear" w:color="auto" w:fill="FFFFFF"/>
        <w:spacing w:before="0" w:beforeAutospacing="0" w:after="0" w:afterAutospacing="0" w:line="390" w:lineRule="atLeast"/>
        <w:ind w:firstLineChars="200" w:firstLine="480"/>
        <w:jc w:val="both"/>
        <w:rPr>
          <w:kern w:val="2"/>
        </w:rPr>
      </w:pPr>
      <w:r>
        <w:rPr>
          <w:rFonts w:hint="eastAsia"/>
          <w:kern w:val="2"/>
        </w:rPr>
        <w:t>学习</w:t>
      </w:r>
      <w:r w:rsidRPr="001C4A67">
        <w:rPr>
          <w:rFonts w:hint="eastAsia"/>
          <w:kern w:val="2"/>
        </w:rPr>
        <w:t>嵌入式系统的应用案例：包括智能家居、智能车载、工业控制等。</w:t>
      </w:r>
    </w:p>
    <w:p w14:paraId="72F38A7F" w14:textId="77777777" w:rsidR="00F741DF" w:rsidRDefault="00000000" w:rsidP="002E7D2D">
      <w:pPr>
        <w:pStyle w:val="a3"/>
        <w:shd w:val="clear" w:color="auto" w:fill="FFFFFF"/>
        <w:spacing w:before="0" w:beforeAutospacing="0" w:after="0" w:afterAutospacing="0" w:line="390" w:lineRule="atLeast"/>
        <w:ind w:firstLineChars="200" w:firstLine="480"/>
        <w:jc w:val="both"/>
        <w:rPr>
          <w:kern w:val="2"/>
        </w:rPr>
      </w:pPr>
      <w:r>
        <w:rPr>
          <w:rFonts w:hint="eastAsia"/>
          <w:kern w:val="2"/>
        </w:rPr>
        <w:t>实习是一个极为重要的实践性教学环节。实习是本专业学生的一门主要实践性课程。</w:t>
      </w:r>
    </w:p>
    <w:p w14:paraId="3ABB60B7" w14:textId="77777777" w:rsidR="00F741DF" w:rsidRDefault="00122481" w:rsidP="002E7D2D">
      <w:pPr>
        <w:pStyle w:val="a3"/>
        <w:shd w:val="clear" w:color="auto" w:fill="FFFFFF"/>
        <w:spacing w:before="0" w:beforeAutospacing="0" w:after="0" w:afterAutospacing="0" w:line="390" w:lineRule="atLeast"/>
        <w:ind w:firstLineChars="200" w:firstLine="480"/>
        <w:jc w:val="both"/>
        <w:rPr>
          <w:kern w:val="2"/>
        </w:rPr>
      </w:pPr>
      <w:r w:rsidRPr="00122481">
        <w:rPr>
          <w:rFonts w:hint="eastAsia"/>
          <w:kern w:val="2"/>
        </w:rPr>
        <w:t>通过实习，提高学生的实际操作能力</w:t>
      </w:r>
      <w:r>
        <w:rPr>
          <w:rFonts w:hint="eastAsia"/>
          <w:kern w:val="2"/>
        </w:rPr>
        <w:t>，</w:t>
      </w:r>
      <w:r w:rsidRPr="00122481">
        <w:rPr>
          <w:rFonts w:hint="eastAsia"/>
          <w:kern w:val="2"/>
        </w:rPr>
        <w:t>学生能够接触到真实的网络环境，亲身参与网络工程项目的实施和维护，从而提高实际操作能力和实践经验。培养学生的解决问题的能力</w:t>
      </w:r>
      <w:r w:rsidR="00AB02E0">
        <w:rPr>
          <w:rFonts w:hint="eastAsia"/>
          <w:kern w:val="2"/>
        </w:rPr>
        <w:t>，</w:t>
      </w:r>
      <w:r w:rsidRPr="00122481">
        <w:rPr>
          <w:rFonts w:hint="eastAsia"/>
          <w:kern w:val="2"/>
        </w:rPr>
        <w:t>实习中可能会遇到各种问题，学生需要通过自己的思考和努力解决这些问题，这有助于培养学生的解决问题的能力。</w:t>
      </w:r>
    </w:p>
    <w:p w14:paraId="71309B7A" w14:textId="04152865" w:rsidR="00122481" w:rsidRDefault="00122481" w:rsidP="002E7D2D">
      <w:pPr>
        <w:pStyle w:val="a3"/>
        <w:shd w:val="clear" w:color="auto" w:fill="FFFFFF"/>
        <w:spacing w:before="0" w:beforeAutospacing="0" w:after="0" w:afterAutospacing="0" w:line="390" w:lineRule="atLeast"/>
        <w:ind w:firstLineChars="200" w:firstLine="480"/>
        <w:jc w:val="both"/>
        <w:rPr>
          <w:kern w:val="2"/>
        </w:rPr>
      </w:pPr>
      <w:r w:rsidRPr="00122481">
        <w:rPr>
          <w:rFonts w:hint="eastAsia"/>
          <w:kern w:val="2"/>
        </w:rPr>
        <w:lastRenderedPageBreak/>
        <w:t>让学生了解实际的网络工程项目：通过实习，学生可以了解实际的网络工程项目是如何进行的，从而加深对网络工程的认识和理解。为以后就业打下基础。</w:t>
      </w:r>
    </w:p>
    <w:p w14:paraId="38F931D6" w14:textId="2A5CCBC6"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提升实践能力：网络工程专业的实习可以让学生接触到真实的工作环境和实际的问题，通过实践来掌握和应用专业知识和技能，提高实践能力。</w:t>
      </w:r>
    </w:p>
    <w:p w14:paraId="66735D18" w14:textId="45D22831"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培养实用技能：网络工程专业的实习可以让学生了解和掌握各种网络设备和技术，如路由器、交换机、网络协议、安全机制等，培养实用技能，为以后的工作做好准备。</w:t>
      </w:r>
    </w:p>
    <w:p w14:paraId="65ED6D70" w14:textId="051305CC"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拓展视野：网络工程专业的实习可以让学生了解企业的组织结构、业务流程和职业要求，拓展视野，为将来的职业发展做好规划。</w:t>
      </w:r>
    </w:p>
    <w:p w14:paraId="03B9C355" w14:textId="49A975A5" w:rsidR="0084476A" w:rsidRP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增强就业竞争力：网络工程专业的实习可以让学生在实践中掌握专业知识和技能，具备实践经验和实用能力，增强就业竞争力，提高就业率。</w:t>
      </w:r>
    </w:p>
    <w:p w14:paraId="0886DAC9" w14:textId="00C7EB9E" w:rsidR="0084476A" w:rsidRDefault="0084476A" w:rsidP="0084476A">
      <w:pPr>
        <w:pStyle w:val="a3"/>
        <w:shd w:val="clear" w:color="auto" w:fill="FFFFFF"/>
        <w:spacing w:before="0" w:beforeAutospacing="0" w:after="0" w:afterAutospacing="0" w:line="390" w:lineRule="atLeast"/>
        <w:ind w:firstLineChars="200" w:firstLine="480"/>
        <w:jc w:val="both"/>
        <w:rPr>
          <w:kern w:val="2"/>
        </w:rPr>
      </w:pPr>
      <w:r w:rsidRPr="0084476A">
        <w:rPr>
          <w:rFonts w:hint="eastAsia"/>
          <w:kern w:val="2"/>
        </w:rPr>
        <w:t>建立职业网络：网络工程专业的实习可以让学生与企业建立联系，</w:t>
      </w:r>
      <w:r w:rsidRPr="00122481">
        <w:rPr>
          <w:rFonts w:hint="eastAsia"/>
          <w:kern w:val="2"/>
        </w:rPr>
        <w:t>促进学生与企业的联系</w:t>
      </w:r>
      <w:r>
        <w:rPr>
          <w:rFonts w:hint="eastAsia"/>
          <w:kern w:val="2"/>
        </w:rPr>
        <w:t>，</w:t>
      </w:r>
      <w:r w:rsidRPr="00122481">
        <w:rPr>
          <w:rFonts w:hint="eastAsia"/>
          <w:kern w:val="2"/>
        </w:rPr>
        <w:t>实习通常是在企业进行的，学生可以通过实习了解企业的运作方式和文化，建立起与企业的联系，</w:t>
      </w:r>
      <w:r w:rsidRPr="0084476A">
        <w:rPr>
          <w:rFonts w:hint="eastAsia"/>
          <w:kern w:val="2"/>
        </w:rPr>
        <w:t>了解企业文化和行业动态，为将来的就业和发展打好基础。</w:t>
      </w:r>
    </w:p>
    <w:p w14:paraId="69E5E2CA" w14:textId="75DF8C1C" w:rsidR="000B57EA" w:rsidRPr="00D152AD" w:rsidRDefault="00000000" w:rsidP="00D152AD">
      <w:pPr>
        <w:pStyle w:val="a4"/>
        <w:numPr>
          <w:ilvl w:val="0"/>
          <w:numId w:val="6"/>
        </w:numPr>
        <w:spacing w:beforeLines="100" w:before="312" w:afterLines="100" w:after="312"/>
        <w:ind w:left="357" w:firstLineChars="0" w:hanging="357"/>
        <w:rPr>
          <w:rFonts w:ascii="黑体" w:eastAsia="黑体" w:hAnsi="黑体"/>
          <w:b/>
          <w:bCs/>
          <w:sz w:val="28"/>
          <w:szCs w:val="28"/>
        </w:rPr>
      </w:pPr>
      <w:r w:rsidRPr="00D152AD">
        <w:rPr>
          <w:rFonts w:ascii="黑体" w:eastAsia="黑体" w:hAnsi="黑体" w:hint="eastAsia"/>
          <w:b/>
          <w:bCs/>
          <w:sz w:val="28"/>
          <w:szCs w:val="28"/>
        </w:rPr>
        <w:t>实习企业概况</w:t>
      </w:r>
    </w:p>
    <w:p w14:paraId="6F5A2610" w14:textId="77777777" w:rsidR="00CC489E" w:rsidRDefault="00244F40" w:rsidP="00193B74">
      <w:pPr>
        <w:pStyle w:val="a3"/>
        <w:shd w:val="clear" w:color="auto" w:fill="FFFFFF"/>
        <w:spacing w:before="0" w:beforeAutospacing="0" w:after="0" w:afterAutospacing="0" w:line="390" w:lineRule="atLeast"/>
        <w:ind w:firstLineChars="200" w:firstLine="480"/>
        <w:jc w:val="both"/>
        <w:rPr>
          <w:kern w:val="2"/>
        </w:rPr>
      </w:pPr>
      <w:r w:rsidRPr="00244F40">
        <w:rPr>
          <w:rFonts w:hint="eastAsia"/>
          <w:kern w:val="2"/>
        </w:rPr>
        <w:t>实习单位</w:t>
      </w:r>
      <w:r w:rsidR="00787345">
        <w:rPr>
          <w:rFonts w:hint="eastAsia"/>
          <w:kern w:val="2"/>
        </w:rPr>
        <w:t>为</w:t>
      </w:r>
      <w:r w:rsidR="005343FB" w:rsidRPr="00787345">
        <w:rPr>
          <w:rFonts w:hint="eastAsia"/>
          <w:kern w:val="2"/>
        </w:rPr>
        <w:t>南京联迪信息系统股份有限公司</w:t>
      </w:r>
      <w:r w:rsidR="005343FB">
        <w:rPr>
          <w:rFonts w:hint="eastAsia"/>
          <w:kern w:val="2"/>
        </w:rPr>
        <w:t>，</w:t>
      </w:r>
      <w:r w:rsidR="00787345" w:rsidRPr="00787345">
        <w:rPr>
          <w:rFonts w:hint="eastAsia"/>
          <w:kern w:val="2"/>
        </w:rPr>
        <w:t>南京联迪信息系统股份有限公司于1999年02月04日在南京市工商行政管理局登记成立。法定代表人沈荣明，公司经营范围包括设计、开发、生产计算机应用软件及相关硬件配套产品等。</w:t>
      </w:r>
      <w:r w:rsidR="00F632BF" w:rsidRPr="00F632BF">
        <w:rPr>
          <w:rFonts w:hint="eastAsia"/>
          <w:kern w:val="2"/>
        </w:rPr>
        <w:t>注册资本：7,896.7万元</w:t>
      </w:r>
      <w:r w:rsidR="00F632BF">
        <w:rPr>
          <w:rFonts w:hint="eastAsia"/>
          <w:kern w:val="2"/>
        </w:rPr>
        <w:t>。</w:t>
      </w:r>
      <w:r w:rsidR="0079715D" w:rsidRPr="0079715D">
        <w:rPr>
          <w:rFonts w:hint="eastAsia"/>
          <w:kern w:val="2"/>
        </w:rPr>
        <w:t>2022年9月</w:t>
      </w:r>
      <w:r w:rsidR="0079715D">
        <w:rPr>
          <w:rFonts w:hint="eastAsia"/>
          <w:kern w:val="2"/>
        </w:rPr>
        <w:t>，</w:t>
      </w:r>
      <w:r w:rsidR="0079715D" w:rsidRPr="0079715D">
        <w:rPr>
          <w:rFonts w:hint="eastAsia"/>
          <w:kern w:val="2"/>
        </w:rPr>
        <w:t>公司在北京证券交易所成功上市</w:t>
      </w:r>
      <w:r w:rsidR="00075313">
        <w:rPr>
          <w:rFonts w:hint="eastAsia"/>
          <w:kern w:val="2"/>
        </w:rPr>
        <w:t>。</w:t>
      </w:r>
    </w:p>
    <w:p w14:paraId="5C4D2A01" w14:textId="19766DAC" w:rsidR="00193B74" w:rsidRDefault="00C56269" w:rsidP="00193B74">
      <w:pPr>
        <w:pStyle w:val="a3"/>
        <w:shd w:val="clear" w:color="auto" w:fill="FFFFFF"/>
        <w:spacing w:before="0" w:beforeAutospacing="0" w:after="0" w:afterAutospacing="0" w:line="390" w:lineRule="atLeast"/>
        <w:ind w:firstLineChars="200" w:firstLine="480"/>
        <w:jc w:val="both"/>
        <w:rPr>
          <w:kern w:val="2"/>
        </w:rPr>
      </w:pPr>
      <w:r w:rsidRPr="00C56269">
        <w:rPr>
          <w:rFonts w:hint="eastAsia"/>
          <w:kern w:val="2"/>
        </w:rPr>
        <w:t>主要业务内容</w:t>
      </w:r>
      <w:r>
        <w:rPr>
          <w:rFonts w:hint="eastAsia"/>
          <w:kern w:val="2"/>
        </w:rPr>
        <w:t>包括：</w:t>
      </w:r>
      <w:r w:rsidRPr="00C56269">
        <w:rPr>
          <w:rFonts w:hint="eastAsia"/>
          <w:kern w:val="2"/>
        </w:rPr>
        <w:t>研制并销售具有自主著作权的软件产品和中间件，同时为客户提供功能定制开发及标准化的后期技术服务；承接海内外软件应用信息系统的咨询、设计与开发测试，并提供交付后技术维护服务；为行业客户提供从系统企划、集成到后期技术支持的一揽子系统集成解决方案和综合性服务；</w:t>
      </w:r>
    </w:p>
    <w:p w14:paraId="5E1E8477" w14:textId="42A055CE" w:rsidR="00193B74" w:rsidRPr="00193B74" w:rsidRDefault="00193B74" w:rsidP="00193B74">
      <w:pPr>
        <w:pStyle w:val="a3"/>
        <w:shd w:val="clear" w:color="auto" w:fill="FFFFFF"/>
        <w:spacing w:before="0" w:beforeAutospacing="0" w:after="0" w:afterAutospacing="0" w:line="390" w:lineRule="atLeast"/>
        <w:ind w:firstLineChars="200" w:firstLine="480"/>
        <w:jc w:val="both"/>
        <w:rPr>
          <w:kern w:val="2"/>
        </w:rPr>
      </w:pPr>
      <w:r w:rsidRPr="00193B74">
        <w:rPr>
          <w:rFonts w:hint="eastAsia"/>
          <w:kern w:val="2"/>
        </w:rPr>
        <w:t>主要资质：CMMI-L5级认证</w:t>
      </w:r>
      <w:r>
        <w:rPr>
          <w:rFonts w:hint="eastAsia"/>
          <w:kern w:val="2"/>
        </w:rPr>
        <w:t>、</w:t>
      </w:r>
      <w:r w:rsidRPr="00193B74">
        <w:rPr>
          <w:rFonts w:hint="eastAsia"/>
          <w:kern w:val="2"/>
        </w:rPr>
        <w:t>质量管理体系ISO9001认证</w:t>
      </w:r>
      <w:r>
        <w:rPr>
          <w:rFonts w:hint="eastAsia"/>
          <w:kern w:val="2"/>
        </w:rPr>
        <w:t>、</w:t>
      </w:r>
      <w:r w:rsidRPr="00193B74">
        <w:rPr>
          <w:rFonts w:hint="eastAsia"/>
          <w:kern w:val="2"/>
        </w:rPr>
        <w:t>信息安全管理体系ISO27001认证</w:t>
      </w:r>
      <w:r>
        <w:rPr>
          <w:rFonts w:hint="eastAsia"/>
          <w:kern w:val="2"/>
        </w:rPr>
        <w:t>、</w:t>
      </w:r>
      <w:r w:rsidRPr="00193B74">
        <w:rPr>
          <w:rFonts w:hint="eastAsia"/>
          <w:kern w:val="2"/>
        </w:rPr>
        <w:t>国家规划布局内重点软件企业</w:t>
      </w:r>
      <w:r>
        <w:rPr>
          <w:rFonts w:hint="eastAsia"/>
          <w:kern w:val="2"/>
        </w:rPr>
        <w:t>、</w:t>
      </w:r>
      <w:r w:rsidRPr="00193B74">
        <w:rPr>
          <w:rFonts w:hint="eastAsia"/>
          <w:kern w:val="2"/>
        </w:rPr>
        <w:t>信息系统集成及服务二级资质</w:t>
      </w:r>
      <w:r w:rsidR="005D04AF">
        <w:rPr>
          <w:rFonts w:hint="eastAsia"/>
          <w:kern w:val="2"/>
        </w:rPr>
        <w:t>。</w:t>
      </w:r>
    </w:p>
    <w:p w14:paraId="0DBE2000" w14:textId="4BDD9482" w:rsidR="008D07B1" w:rsidRDefault="00193B74" w:rsidP="008D07B1">
      <w:pPr>
        <w:pStyle w:val="a3"/>
        <w:shd w:val="clear" w:color="auto" w:fill="FFFFFF"/>
        <w:spacing w:before="0" w:beforeAutospacing="0" w:after="0" w:afterAutospacing="0" w:line="390" w:lineRule="atLeast"/>
        <w:ind w:firstLineChars="200" w:firstLine="480"/>
        <w:jc w:val="both"/>
        <w:rPr>
          <w:kern w:val="2"/>
        </w:rPr>
      </w:pPr>
      <w:r w:rsidRPr="00193B74">
        <w:rPr>
          <w:rFonts w:hint="eastAsia"/>
          <w:kern w:val="2"/>
        </w:rPr>
        <w:t>集团公司：泰州联迪信息系统有限公司</w:t>
      </w:r>
      <w:r>
        <w:rPr>
          <w:rFonts w:hint="eastAsia"/>
          <w:kern w:val="2"/>
        </w:rPr>
        <w:t>、</w:t>
      </w:r>
      <w:r w:rsidRPr="00193B74">
        <w:rPr>
          <w:rFonts w:hint="eastAsia"/>
          <w:kern w:val="2"/>
        </w:rPr>
        <w:t>南京联迪信息系统有限公司上海分公司</w:t>
      </w:r>
      <w:r>
        <w:rPr>
          <w:rFonts w:hint="eastAsia"/>
          <w:kern w:val="2"/>
        </w:rPr>
        <w:t>、</w:t>
      </w:r>
      <w:r w:rsidRPr="00193B74">
        <w:rPr>
          <w:rFonts w:hint="eastAsia"/>
          <w:kern w:val="2"/>
        </w:rPr>
        <w:t>南京铋悠数据技术有限公司（占股99%）</w:t>
      </w:r>
      <w:r>
        <w:rPr>
          <w:rFonts w:hint="eastAsia"/>
          <w:kern w:val="2"/>
        </w:rPr>
        <w:t>、</w:t>
      </w:r>
      <w:r w:rsidRPr="00193B74">
        <w:rPr>
          <w:rFonts w:hint="eastAsia"/>
          <w:kern w:val="2"/>
        </w:rPr>
        <w:t>云境商务智能研究院南京有限公司（占股20%）</w:t>
      </w:r>
      <w:r>
        <w:rPr>
          <w:rFonts w:hint="eastAsia"/>
          <w:kern w:val="2"/>
        </w:rPr>
        <w:t>、</w:t>
      </w:r>
      <w:r w:rsidRPr="00193B74">
        <w:rPr>
          <w:rFonts w:hint="eastAsia"/>
          <w:kern w:val="2"/>
        </w:rPr>
        <w:t>南京联迪数字技术有限公司</w:t>
      </w:r>
      <w:r>
        <w:rPr>
          <w:rFonts w:hint="eastAsia"/>
          <w:kern w:val="2"/>
        </w:rPr>
        <w:t>、</w:t>
      </w:r>
      <w:r w:rsidRPr="00193B74">
        <w:rPr>
          <w:kern w:val="2"/>
        </w:rPr>
        <w:t>Leadingsoft Inc.</w:t>
      </w:r>
    </w:p>
    <w:p w14:paraId="379A7F45" w14:textId="4C3FB219" w:rsidR="005D04AF" w:rsidRPr="005D04AF" w:rsidRDefault="005D04AF" w:rsidP="005D04AF">
      <w:pPr>
        <w:pStyle w:val="a3"/>
        <w:shd w:val="clear" w:color="auto" w:fill="FFFFFF"/>
        <w:spacing w:before="0" w:beforeAutospacing="0" w:after="0" w:afterAutospacing="0" w:line="390" w:lineRule="atLeast"/>
        <w:ind w:firstLineChars="200" w:firstLine="480"/>
        <w:jc w:val="both"/>
        <w:rPr>
          <w:kern w:val="2"/>
        </w:rPr>
      </w:pPr>
      <w:r w:rsidRPr="005D04AF">
        <w:rPr>
          <w:rFonts w:hint="eastAsia"/>
          <w:kern w:val="2"/>
        </w:rPr>
        <w:t>南京联迪信息系统股份有限公司（以下简称“联迪信息”）是一家以智能终端设备、物联网、计算机信息化、网络安全等技术为核心，提供系统集成、软硬</w:t>
      </w:r>
      <w:r w:rsidRPr="005D04AF">
        <w:rPr>
          <w:rFonts w:hint="eastAsia"/>
          <w:kern w:val="2"/>
        </w:rPr>
        <w:lastRenderedPageBreak/>
        <w:t>件开发、运维服务等一系列信息化服务的综合性高科技企业。联迪信息在计算机信息化、网络、物联网等方面有着广泛的应用。</w:t>
      </w:r>
    </w:p>
    <w:p w14:paraId="5DC6D1B3" w14:textId="0880B22A" w:rsidR="005D04AF" w:rsidRPr="005D04AF" w:rsidRDefault="005D04AF" w:rsidP="005D04AF">
      <w:pPr>
        <w:pStyle w:val="a3"/>
        <w:shd w:val="clear" w:color="auto" w:fill="FFFFFF"/>
        <w:spacing w:before="0" w:beforeAutospacing="0" w:after="0" w:afterAutospacing="0" w:line="390" w:lineRule="atLeast"/>
        <w:ind w:firstLineChars="200" w:firstLine="480"/>
        <w:jc w:val="both"/>
        <w:rPr>
          <w:kern w:val="2"/>
        </w:rPr>
      </w:pPr>
      <w:r w:rsidRPr="005D04AF">
        <w:rPr>
          <w:rFonts w:hint="eastAsia"/>
          <w:kern w:val="2"/>
        </w:rPr>
        <w:t>智能终端设备：联迪信息是中国最早从事智能终端设备制造的企业之一，主要生产智能POS终端、便携式数据采集终端、安防终端、智能手机、平板电脑等产品，广泛应用于金融、交通、医疗、零售等行业。</w:t>
      </w:r>
    </w:p>
    <w:p w14:paraId="383860C6" w14:textId="1C050AEC" w:rsidR="005D04AF" w:rsidRPr="005D04AF" w:rsidRDefault="005D04AF" w:rsidP="005D04AF">
      <w:pPr>
        <w:pStyle w:val="a3"/>
        <w:shd w:val="clear" w:color="auto" w:fill="FFFFFF"/>
        <w:spacing w:before="0" w:beforeAutospacing="0" w:after="0" w:afterAutospacing="0" w:line="390" w:lineRule="atLeast"/>
        <w:ind w:firstLineChars="200" w:firstLine="480"/>
        <w:jc w:val="both"/>
        <w:rPr>
          <w:kern w:val="2"/>
        </w:rPr>
      </w:pPr>
      <w:r w:rsidRPr="005D04AF">
        <w:rPr>
          <w:rFonts w:hint="eastAsia"/>
          <w:kern w:val="2"/>
        </w:rPr>
        <w:t>物联网：联迪信息在物联网领域拥有丰富的技术积累和实践经验，主要涉及智能交通、智慧城市、智能农业、智能家居、智能工厂等应用领域。</w:t>
      </w:r>
    </w:p>
    <w:p w14:paraId="2A75BFA6" w14:textId="5B09A4D3" w:rsidR="005D04AF" w:rsidRPr="005D04AF" w:rsidRDefault="005D04AF" w:rsidP="005D04AF">
      <w:pPr>
        <w:pStyle w:val="a3"/>
        <w:shd w:val="clear" w:color="auto" w:fill="FFFFFF"/>
        <w:spacing w:before="0" w:beforeAutospacing="0" w:after="0" w:afterAutospacing="0" w:line="390" w:lineRule="atLeast"/>
        <w:ind w:firstLineChars="200" w:firstLine="480"/>
        <w:jc w:val="both"/>
        <w:rPr>
          <w:kern w:val="2"/>
        </w:rPr>
      </w:pPr>
      <w:r w:rsidRPr="005D04AF">
        <w:rPr>
          <w:rFonts w:hint="eastAsia"/>
          <w:kern w:val="2"/>
        </w:rPr>
        <w:t>计算机信息化：联迪信息在计算机信息化领域提供系统集成、软硬件开发、运维服务等一系列信息化服务，涉及政府、金融、教育、医疗等多个行业领域，为客户提供全面的信息化解决方案。</w:t>
      </w:r>
    </w:p>
    <w:p w14:paraId="53946BBF" w14:textId="2A10A153" w:rsidR="005D04AF" w:rsidRPr="005D04AF" w:rsidRDefault="005D04AF" w:rsidP="005D04AF">
      <w:pPr>
        <w:pStyle w:val="a3"/>
        <w:shd w:val="clear" w:color="auto" w:fill="FFFFFF"/>
        <w:spacing w:before="0" w:beforeAutospacing="0" w:after="0" w:afterAutospacing="0" w:line="390" w:lineRule="atLeast"/>
        <w:ind w:firstLineChars="200" w:firstLine="480"/>
        <w:jc w:val="both"/>
        <w:rPr>
          <w:kern w:val="2"/>
        </w:rPr>
      </w:pPr>
      <w:r w:rsidRPr="005D04AF">
        <w:rPr>
          <w:rFonts w:hint="eastAsia"/>
          <w:kern w:val="2"/>
        </w:rPr>
        <w:t>网络安全：联迪信息在网络安全领域提供全面的安全产品和服务，涵盖网络安全咨询、网络安全管理、网络安全培训、安全应急响应等方面，为客户提供全面的安全保障。</w:t>
      </w:r>
    </w:p>
    <w:p w14:paraId="0E9722F6" w14:textId="7FF661BE" w:rsidR="005D04AF" w:rsidRDefault="005D04AF" w:rsidP="005D04AF">
      <w:pPr>
        <w:pStyle w:val="a3"/>
        <w:shd w:val="clear" w:color="auto" w:fill="FFFFFF"/>
        <w:spacing w:before="0" w:beforeAutospacing="0" w:after="0" w:afterAutospacing="0" w:line="390" w:lineRule="atLeast"/>
        <w:ind w:firstLineChars="200" w:firstLine="480"/>
        <w:jc w:val="both"/>
        <w:rPr>
          <w:kern w:val="2"/>
        </w:rPr>
      </w:pPr>
      <w:r w:rsidRPr="005D04AF">
        <w:rPr>
          <w:rFonts w:hint="eastAsia"/>
          <w:kern w:val="2"/>
        </w:rPr>
        <w:t>总之，联迪信息在计算机信息化、网络、物联网等方面的应用非常广泛，通过自主研发和技术创新，为各行各业的客户提供优质的信息化产品和服务。</w:t>
      </w:r>
    </w:p>
    <w:p w14:paraId="5E0F1E9A" w14:textId="3E28FD9C" w:rsidR="000B57EA" w:rsidRPr="00D152AD" w:rsidRDefault="008D07B1" w:rsidP="00D152AD">
      <w:pPr>
        <w:pStyle w:val="a4"/>
        <w:numPr>
          <w:ilvl w:val="0"/>
          <w:numId w:val="6"/>
        </w:numPr>
        <w:spacing w:beforeLines="100" w:before="312" w:afterLines="100" w:after="312"/>
        <w:ind w:left="357" w:firstLineChars="0" w:hanging="357"/>
        <w:rPr>
          <w:rFonts w:ascii="黑体" w:eastAsia="黑体" w:hAnsi="黑体"/>
          <w:b/>
          <w:bCs/>
          <w:sz w:val="28"/>
          <w:szCs w:val="28"/>
        </w:rPr>
      </w:pPr>
      <w:r w:rsidRPr="00D152AD">
        <w:rPr>
          <w:rFonts w:ascii="黑体" w:eastAsia="黑体" w:hAnsi="黑体" w:hint="eastAsia"/>
          <w:b/>
          <w:bCs/>
          <w:sz w:val="28"/>
          <w:szCs w:val="28"/>
        </w:rPr>
        <w:t>实习体会收获</w:t>
      </w:r>
    </w:p>
    <w:p w14:paraId="3FBC52DD" w14:textId="20F9F265" w:rsidR="00D152AD" w:rsidRPr="00BB4A92" w:rsidRDefault="00D152AD" w:rsidP="00BB4A92">
      <w:pPr>
        <w:pStyle w:val="a3"/>
        <w:shd w:val="clear" w:color="auto" w:fill="FFFFFF"/>
        <w:spacing w:beforeLines="50" w:before="156" w:beforeAutospacing="0" w:afterLines="50" w:after="156" w:afterAutospacing="0" w:line="390" w:lineRule="atLeast"/>
        <w:ind w:firstLineChars="200" w:firstLine="482"/>
        <w:jc w:val="both"/>
        <w:rPr>
          <w:rFonts w:ascii="黑体" w:eastAsia="黑体" w:hAnsi="黑体"/>
          <w:b/>
          <w:bCs/>
          <w:kern w:val="2"/>
        </w:rPr>
      </w:pPr>
      <w:r w:rsidRPr="00BB4A92">
        <w:rPr>
          <w:rFonts w:ascii="黑体" w:eastAsia="黑体" w:hAnsi="黑体" w:hint="eastAsia"/>
          <w:b/>
          <w:bCs/>
          <w:kern w:val="2"/>
        </w:rPr>
        <w:t>3</w:t>
      </w:r>
      <w:r w:rsidRPr="00BB4A92">
        <w:rPr>
          <w:rFonts w:ascii="黑体" w:eastAsia="黑体" w:hAnsi="黑体"/>
          <w:b/>
          <w:bCs/>
          <w:kern w:val="2"/>
        </w:rPr>
        <w:t>.</w:t>
      </w:r>
      <w:r w:rsidR="001E6236">
        <w:rPr>
          <w:rFonts w:ascii="黑体" w:eastAsia="黑体" w:hAnsi="黑体"/>
          <w:b/>
          <w:bCs/>
          <w:kern w:val="2"/>
        </w:rPr>
        <w:t>1</w:t>
      </w:r>
      <w:r w:rsidRPr="00BB4A92">
        <w:rPr>
          <w:rFonts w:ascii="黑体" w:eastAsia="黑体" w:hAnsi="黑体"/>
          <w:b/>
          <w:bCs/>
          <w:kern w:val="2"/>
        </w:rPr>
        <w:t xml:space="preserve"> </w:t>
      </w:r>
      <w:r w:rsidRPr="00BB4A92">
        <w:rPr>
          <w:rFonts w:ascii="黑体" w:eastAsia="黑体" w:hAnsi="黑体" w:hint="eastAsia"/>
          <w:b/>
          <w:bCs/>
          <w:kern w:val="2"/>
        </w:rPr>
        <w:t>实习收获</w:t>
      </w:r>
    </w:p>
    <w:p w14:paraId="7286948F" w14:textId="759A6908" w:rsidR="003F5461" w:rsidRDefault="003F5461" w:rsidP="00374EB9">
      <w:pPr>
        <w:pStyle w:val="a3"/>
        <w:shd w:val="clear" w:color="auto" w:fill="FFFFFF"/>
        <w:spacing w:before="0" w:beforeAutospacing="0" w:after="0" w:afterAutospacing="0" w:line="390" w:lineRule="atLeast"/>
        <w:ind w:firstLineChars="200" w:firstLine="480"/>
        <w:jc w:val="both"/>
        <w:rPr>
          <w:kern w:val="2"/>
        </w:rPr>
      </w:pPr>
      <w:r>
        <w:rPr>
          <w:rFonts w:hint="eastAsia"/>
          <w:kern w:val="2"/>
        </w:rPr>
        <w:t>本次实习的</w:t>
      </w:r>
      <w:r w:rsidRPr="003F5461">
        <w:rPr>
          <w:rFonts w:hint="eastAsia"/>
          <w:kern w:val="2"/>
        </w:rPr>
        <w:t>收获包括以下几个方面：</w:t>
      </w:r>
    </w:p>
    <w:p w14:paraId="66968A74" w14:textId="65330D00" w:rsidR="00374EB9" w:rsidRPr="00374EB9" w:rsidRDefault="00374EB9" w:rsidP="00374EB9">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实践技能：通过参与实践和项目实战，可以掌握实际应用的技能，加深对理论知识的理解和应用能力，提升实践能力和工程实践能力。</w:t>
      </w:r>
    </w:p>
    <w:p w14:paraId="1974274E" w14:textId="26BAEA4B" w:rsidR="00374EB9" w:rsidRPr="00374EB9" w:rsidRDefault="00374EB9" w:rsidP="00374EB9">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专业知识：通过实践和项目实战，学生可以更深入地了解所学专业的知识和技术，加深对专业领域的理解和认知，提高专业素养和竞争力。</w:t>
      </w:r>
    </w:p>
    <w:p w14:paraId="69164374" w14:textId="5F1A79F3" w:rsidR="00374EB9" w:rsidRPr="00374EB9" w:rsidRDefault="00374EB9" w:rsidP="00374EB9">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团队协作：通过参与项目实战，可以与其他</w:t>
      </w:r>
      <w:r>
        <w:rPr>
          <w:rFonts w:hint="eastAsia"/>
          <w:kern w:val="2"/>
        </w:rPr>
        <w:t>学</w:t>
      </w:r>
      <w:r w:rsidRPr="00374EB9">
        <w:rPr>
          <w:rFonts w:hint="eastAsia"/>
          <w:kern w:val="2"/>
        </w:rPr>
        <w:t>生合作，学习如何协作、如何沟通和如何解决问题，提高团队协作和沟通能力。</w:t>
      </w:r>
    </w:p>
    <w:p w14:paraId="65F4BE66" w14:textId="688A9C09" w:rsidR="00374EB9" w:rsidRPr="006266C3" w:rsidRDefault="00374EB9" w:rsidP="006266C3">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实际经验：通过参与实践和项目实战，可以获得实际工作经验，为未来的职业发展打下基础，提升就业竞争力。</w:t>
      </w:r>
    </w:p>
    <w:p w14:paraId="2360CE28" w14:textId="52F13FEA" w:rsidR="00374EB9" w:rsidRPr="00374EB9" w:rsidRDefault="00374EB9" w:rsidP="00E7187E">
      <w:pPr>
        <w:pStyle w:val="a3"/>
        <w:shd w:val="clear" w:color="auto" w:fill="FFFFFF"/>
        <w:spacing w:before="0" w:beforeAutospacing="0" w:after="0" w:afterAutospacing="0" w:line="390" w:lineRule="atLeast"/>
        <w:ind w:firstLineChars="200" w:firstLine="480"/>
        <w:jc w:val="both"/>
        <w:rPr>
          <w:kern w:val="2"/>
        </w:rPr>
      </w:pPr>
      <w:r w:rsidRPr="00374EB9">
        <w:rPr>
          <w:rFonts w:hint="eastAsia"/>
          <w:kern w:val="2"/>
        </w:rPr>
        <w:t>自我发展：通过实践和项目实战，可以加强自我认知和发展，深入了解自己的兴趣和优势，为未来的职业发展制定明确的规划和目标，提高个人素养和自我发展能力。</w:t>
      </w:r>
    </w:p>
    <w:p w14:paraId="7E0AE170" w14:textId="77777777" w:rsidR="00705387" w:rsidRDefault="00E7187E" w:rsidP="00374EB9">
      <w:pPr>
        <w:pStyle w:val="a3"/>
        <w:shd w:val="clear" w:color="auto" w:fill="FFFFFF"/>
        <w:spacing w:before="0" w:beforeAutospacing="0" w:after="0" w:afterAutospacing="0" w:line="390" w:lineRule="atLeast"/>
        <w:ind w:firstLineChars="200" w:firstLine="480"/>
        <w:jc w:val="both"/>
        <w:rPr>
          <w:kern w:val="2"/>
        </w:rPr>
      </w:pPr>
      <w:r>
        <w:rPr>
          <w:rFonts w:hint="eastAsia"/>
          <w:kern w:val="2"/>
        </w:rPr>
        <w:t>总的来说</w:t>
      </w:r>
      <w:r w:rsidR="00374EB9" w:rsidRPr="00374EB9">
        <w:rPr>
          <w:rFonts w:hint="eastAsia"/>
          <w:kern w:val="2"/>
        </w:rPr>
        <w:t>，参与实习可以帮助</w:t>
      </w:r>
      <w:r w:rsidR="00F20E7D">
        <w:rPr>
          <w:rFonts w:hint="eastAsia"/>
          <w:kern w:val="2"/>
        </w:rPr>
        <w:t>我们</w:t>
      </w:r>
      <w:r w:rsidR="00374EB9" w:rsidRPr="00374EB9">
        <w:rPr>
          <w:rFonts w:hint="eastAsia"/>
          <w:kern w:val="2"/>
        </w:rPr>
        <w:t>在实践中学习和应用所学知识和技能，提高实践能力和专业素养，增强团队协作和沟通能力，积累实际经验，促进自我发展。</w:t>
      </w:r>
    </w:p>
    <w:p w14:paraId="2112EE32" w14:textId="064C8732" w:rsidR="000B57EA" w:rsidRPr="00BB4A92" w:rsidRDefault="00D152AD" w:rsidP="00BB4A92">
      <w:pPr>
        <w:pStyle w:val="a3"/>
        <w:shd w:val="clear" w:color="auto" w:fill="FFFFFF"/>
        <w:spacing w:beforeLines="50" w:before="156" w:beforeAutospacing="0" w:afterLines="50" w:after="156" w:afterAutospacing="0" w:line="390" w:lineRule="atLeast"/>
        <w:ind w:firstLineChars="200" w:firstLine="482"/>
        <w:jc w:val="both"/>
        <w:rPr>
          <w:rFonts w:ascii="黑体" w:eastAsia="黑体" w:hAnsi="黑体"/>
          <w:kern w:val="2"/>
        </w:rPr>
      </w:pPr>
      <w:r w:rsidRPr="00BB4A92">
        <w:rPr>
          <w:rFonts w:ascii="黑体" w:eastAsia="黑体" w:hAnsi="黑体" w:hint="eastAsia"/>
          <w:b/>
          <w:bCs/>
          <w:kern w:val="2"/>
        </w:rPr>
        <w:lastRenderedPageBreak/>
        <w:t>3</w:t>
      </w:r>
      <w:r w:rsidRPr="00BB4A92">
        <w:rPr>
          <w:rFonts w:ascii="黑体" w:eastAsia="黑体" w:hAnsi="黑体"/>
          <w:b/>
          <w:bCs/>
          <w:kern w:val="2"/>
        </w:rPr>
        <w:t>.</w:t>
      </w:r>
      <w:r w:rsidR="00AE1CAF">
        <w:rPr>
          <w:rFonts w:ascii="黑体" w:eastAsia="黑体" w:hAnsi="黑体"/>
          <w:b/>
          <w:bCs/>
          <w:kern w:val="2"/>
        </w:rPr>
        <w:t xml:space="preserve">2 </w:t>
      </w:r>
      <w:r w:rsidR="00000000" w:rsidRPr="00BB4A92">
        <w:rPr>
          <w:rFonts w:ascii="黑体" w:eastAsia="黑体" w:hAnsi="黑体" w:hint="eastAsia"/>
          <w:b/>
          <w:bCs/>
          <w:kern w:val="2"/>
        </w:rPr>
        <w:t>遇到的困难</w:t>
      </w:r>
    </w:p>
    <w:p w14:paraId="0819CB30" w14:textId="099A95A3"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技术挑战：实习需要具备一定的技术基础和知识储备，有些实习内容需要掌握复杂的技术和工具，对于一些初学者而言可能存在技术挑战和困难。</w:t>
      </w:r>
    </w:p>
    <w:p w14:paraId="41A056D6" w14:textId="236B461F"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时间压力：实习需要投入大量的时间和精力，同时还需要完成其他的学习任务和作业，这对</w:t>
      </w:r>
      <w:r>
        <w:rPr>
          <w:rFonts w:hint="eastAsia"/>
          <w:kern w:val="2"/>
        </w:rPr>
        <w:t>个人</w:t>
      </w:r>
      <w:r w:rsidRPr="00B7064C">
        <w:rPr>
          <w:rFonts w:hint="eastAsia"/>
          <w:kern w:val="2"/>
        </w:rPr>
        <w:t>造成时间上的压力和限制，导致学习和生活的平衡难以保持。</w:t>
      </w:r>
    </w:p>
    <w:p w14:paraId="339023A2" w14:textId="28B67F6B"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沟通协作：实习需要与其他</w:t>
      </w:r>
      <w:r w:rsidR="00D90B66">
        <w:rPr>
          <w:rFonts w:hint="eastAsia"/>
          <w:kern w:val="2"/>
        </w:rPr>
        <w:t>学</w:t>
      </w:r>
      <w:r w:rsidRPr="00B7064C">
        <w:rPr>
          <w:rFonts w:hint="eastAsia"/>
          <w:kern w:val="2"/>
        </w:rPr>
        <w:t>生合作完成项目，需要具备一定的沟通协作和团队合作能力，对于一些性格内向或不善于沟通的学生而言存在困难和挑战。</w:t>
      </w:r>
    </w:p>
    <w:p w14:paraId="7B2D4C93" w14:textId="166030D9"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安全风险：网络安全技术实习需要进行一些安全测试和漏洞攻击等操作，这可能会对网络和系统安全造成风险，需要采取一些安全措施来防范风险，对于一些安全意识不强或缺乏安全知识的学生而言可能存在风险和困难。</w:t>
      </w:r>
    </w:p>
    <w:p w14:paraId="070FB1FD" w14:textId="04743B79" w:rsidR="00B7064C" w:rsidRP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自我学习：实习需要具备一定的自我学习能力和学习热情，需要不断探索和学习新的知识和技术，对于一些缺乏自我学习动力或学习能力不足的学生而言可能存在困难和挑战。</w:t>
      </w:r>
    </w:p>
    <w:p w14:paraId="6941A4E7" w14:textId="5CB0FBFA" w:rsidR="00B7064C" w:rsidRDefault="00B7064C" w:rsidP="00B7064C">
      <w:pPr>
        <w:pStyle w:val="a3"/>
        <w:shd w:val="clear" w:color="auto" w:fill="FFFFFF"/>
        <w:spacing w:before="0" w:beforeAutospacing="0" w:after="0" w:afterAutospacing="0" w:line="390" w:lineRule="atLeast"/>
        <w:ind w:firstLineChars="200" w:firstLine="480"/>
        <w:jc w:val="both"/>
        <w:rPr>
          <w:kern w:val="2"/>
        </w:rPr>
      </w:pPr>
      <w:r w:rsidRPr="00B7064C">
        <w:rPr>
          <w:rFonts w:hint="eastAsia"/>
          <w:kern w:val="2"/>
        </w:rPr>
        <w:t>总之，以上实习内容可能对个人存在一些困难和挑战，需要不断探索和实践，同时也需要学校和老师提供充足的资源和支持，以帮助学生</w:t>
      </w:r>
      <w:r w:rsidR="002E0EE9">
        <w:rPr>
          <w:rFonts w:hint="eastAsia"/>
          <w:kern w:val="2"/>
        </w:rPr>
        <w:t>个人</w:t>
      </w:r>
      <w:r w:rsidRPr="00B7064C">
        <w:rPr>
          <w:rFonts w:hint="eastAsia"/>
          <w:kern w:val="2"/>
        </w:rPr>
        <w:t>克服困难和提高实习的质量和效果。</w:t>
      </w:r>
    </w:p>
    <w:p w14:paraId="5F2E8A69" w14:textId="2B154860" w:rsidR="000B57EA" w:rsidRDefault="00BA1521" w:rsidP="00A83690">
      <w:pPr>
        <w:pStyle w:val="a3"/>
        <w:shd w:val="clear" w:color="auto" w:fill="FFFFFF"/>
        <w:spacing w:before="0" w:beforeAutospacing="0" w:after="0" w:afterAutospacing="0" w:line="390" w:lineRule="atLeast"/>
        <w:ind w:firstLine="420"/>
        <w:jc w:val="both"/>
        <w:rPr>
          <w:b/>
          <w:bCs/>
          <w:kern w:val="2"/>
        </w:rPr>
      </w:pPr>
      <w:r>
        <w:rPr>
          <w:rFonts w:hint="eastAsia"/>
          <w:b/>
          <w:bCs/>
          <w:kern w:val="2"/>
        </w:rPr>
        <w:t>3</w:t>
      </w:r>
      <w:r>
        <w:rPr>
          <w:b/>
          <w:bCs/>
          <w:kern w:val="2"/>
        </w:rPr>
        <w:t>.</w:t>
      </w:r>
      <w:r w:rsidR="006A6B63">
        <w:rPr>
          <w:b/>
          <w:bCs/>
          <w:kern w:val="2"/>
        </w:rPr>
        <w:t xml:space="preserve">3 </w:t>
      </w:r>
      <w:r w:rsidR="00F25B0B">
        <w:rPr>
          <w:rFonts w:hint="eastAsia"/>
          <w:b/>
          <w:bCs/>
          <w:kern w:val="2"/>
        </w:rPr>
        <w:t>体会</w:t>
      </w:r>
    </w:p>
    <w:p w14:paraId="14A2A32D" w14:textId="77777777" w:rsidR="00577E7B" w:rsidRDefault="00577E7B" w:rsidP="00577E7B">
      <w:pPr>
        <w:pStyle w:val="a3"/>
        <w:shd w:val="clear" w:color="auto" w:fill="FFFFFF"/>
        <w:spacing w:before="0" w:beforeAutospacing="0" w:after="0" w:afterAutospacing="0" w:line="390" w:lineRule="atLeast"/>
        <w:ind w:firstLineChars="200" w:firstLine="480"/>
        <w:jc w:val="both"/>
        <w:rPr>
          <w:kern w:val="2"/>
        </w:rPr>
      </w:pPr>
      <w:r>
        <w:rPr>
          <w:rFonts w:hint="eastAsia"/>
          <w:kern w:val="2"/>
        </w:rPr>
        <w:t>在</w:t>
      </w:r>
      <w:r w:rsidRPr="00577E7B">
        <w:rPr>
          <w:rFonts w:hint="eastAsia"/>
          <w:kern w:val="2"/>
        </w:rPr>
        <w:t>南京联迪信息系统股份有限公司</w:t>
      </w:r>
      <w:r>
        <w:rPr>
          <w:rFonts w:hint="eastAsia"/>
          <w:kern w:val="2"/>
        </w:rPr>
        <w:t>的</w:t>
      </w:r>
      <w:r w:rsidR="00C901C8" w:rsidRPr="00C901C8">
        <w:rPr>
          <w:rFonts w:hint="eastAsia"/>
          <w:kern w:val="2"/>
        </w:rPr>
        <w:t>实习是一种非常有价值的实习经历。</w:t>
      </w:r>
    </w:p>
    <w:p w14:paraId="711209DB" w14:textId="77FBDEE3" w:rsidR="00C901C8" w:rsidRPr="00C901C8" w:rsidRDefault="00C901C8" w:rsidP="00577E7B">
      <w:pPr>
        <w:pStyle w:val="a3"/>
        <w:shd w:val="clear" w:color="auto" w:fill="FFFFFF"/>
        <w:spacing w:before="0" w:beforeAutospacing="0" w:after="0" w:afterAutospacing="0" w:line="390" w:lineRule="atLeast"/>
        <w:ind w:firstLineChars="200" w:firstLine="480"/>
        <w:jc w:val="both"/>
        <w:rPr>
          <w:kern w:val="2"/>
        </w:rPr>
      </w:pPr>
      <w:r w:rsidRPr="00C901C8">
        <w:rPr>
          <w:rFonts w:hint="eastAsia"/>
          <w:kern w:val="2"/>
        </w:rPr>
        <w:t>通过实习，我深入了解了企业的网络需求和设计过程，并学习了如何使用各种网络设备和工具进行网络配置和调试。同时，我也有机会学习和实践网络应用开发和测试技术，包括WEB应用、数据库应用等。此外，在实习过程中，我还学习了网络安全的评估和优化方法，包括防火墙、VPN等技术，了解了如何提高网络的安全性和可靠性。</w:t>
      </w:r>
    </w:p>
    <w:p w14:paraId="5C11145D" w14:textId="77777777" w:rsidR="00C901C8" w:rsidRPr="00C901C8" w:rsidRDefault="00C901C8" w:rsidP="00577E7B">
      <w:pPr>
        <w:pStyle w:val="a3"/>
        <w:shd w:val="clear" w:color="auto" w:fill="FFFFFF"/>
        <w:spacing w:before="0" w:beforeAutospacing="0" w:after="0" w:afterAutospacing="0" w:line="390" w:lineRule="atLeast"/>
        <w:ind w:firstLineChars="200" w:firstLine="480"/>
        <w:jc w:val="both"/>
        <w:rPr>
          <w:kern w:val="2"/>
        </w:rPr>
      </w:pPr>
    </w:p>
    <w:p w14:paraId="4158621F" w14:textId="22DC2FBE" w:rsidR="000B57EA" w:rsidRDefault="00C901C8" w:rsidP="00577E7B">
      <w:pPr>
        <w:pStyle w:val="a3"/>
        <w:shd w:val="clear" w:color="auto" w:fill="FFFFFF"/>
        <w:spacing w:before="0" w:beforeAutospacing="0" w:after="0" w:afterAutospacing="0" w:line="390" w:lineRule="atLeast"/>
        <w:ind w:firstLineChars="200" w:firstLine="480"/>
        <w:jc w:val="both"/>
        <w:rPr>
          <w:kern w:val="2"/>
        </w:rPr>
      </w:pPr>
      <w:r w:rsidRPr="00C901C8">
        <w:rPr>
          <w:rFonts w:hint="eastAsia"/>
          <w:kern w:val="2"/>
        </w:rPr>
        <w:t>在实习过程中，我遇到了许多困难和挑战，如网络设备配置、网络应用开发和测试等方面的技术难题，以及时间和资源的限制等。但是，通过与指导老师的沟通，我逐步解决了这些问题，并提高了自己的技能和能力。</w:t>
      </w:r>
    </w:p>
    <w:p w14:paraId="3985C169" w14:textId="1C2A2485"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通过实习，我</w:t>
      </w:r>
      <w:r w:rsidR="00E86933">
        <w:rPr>
          <w:rFonts w:hint="eastAsia"/>
          <w:kern w:val="2"/>
        </w:rPr>
        <w:t>还</w:t>
      </w:r>
      <w:r w:rsidRPr="007D7E78">
        <w:rPr>
          <w:rFonts w:hint="eastAsia"/>
          <w:kern w:val="2"/>
        </w:rPr>
        <w:t>深入了解了企业的安全需求，包括网络安全和数据安全。我学习了如何识别和评估网络漏洞和威胁，并了解了如何制定安全策略和方案，以保护企业的网络和数据。</w:t>
      </w:r>
    </w:p>
    <w:p w14:paraId="183D615D" w14:textId="61520D34"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学习安全工具的使用：在实习中，我使用了许多安全工具，如漏洞扫描工具、入侵检测系统、防火墙、VPN等。通过实践，我掌握了这些工具的使用方法和技巧，并学会了如何分析和处理安全事件。</w:t>
      </w:r>
    </w:p>
    <w:p w14:paraId="21C3E4FE" w14:textId="0B25B3DB"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lastRenderedPageBreak/>
        <w:t>提高安全意识：通过实习，我提高了自己的安全意识。我了解了网络攻击的方式和手段，并学会了如何预防和应对网络攻击。我认识到安全意识对于保护企业网络和数据的重要性，并会在以后的工作中注意安全防护和风险管理。</w:t>
      </w:r>
    </w:p>
    <w:p w14:paraId="48AAB900" w14:textId="12431F85" w:rsidR="007D7E78" w:rsidRP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锻炼团队合作能力：在实习过程中，我学会了如何与他人合作，如何有效地沟通和协作，以达到更好的工作效果。</w:t>
      </w:r>
    </w:p>
    <w:p w14:paraId="6BC5DBBE" w14:textId="0C1D58BB" w:rsidR="007D7E78" w:rsidRDefault="007D7E78" w:rsidP="00577E7B">
      <w:pPr>
        <w:pStyle w:val="a3"/>
        <w:shd w:val="clear" w:color="auto" w:fill="FFFFFF"/>
        <w:spacing w:before="0" w:beforeAutospacing="0" w:after="0" w:afterAutospacing="0" w:line="390" w:lineRule="atLeast"/>
        <w:ind w:firstLineChars="200" w:firstLine="480"/>
        <w:jc w:val="both"/>
        <w:rPr>
          <w:kern w:val="2"/>
        </w:rPr>
      </w:pPr>
      <w:r w:rsidRPr="007D7E78">
        <w:rPr>
          <w:rFonts w:hint="eastAsia"/>
          <w:kern w:val="2"/>
        </w:rPr>
        <w:t>实践能力得到提高：通过实习，我得到了许多实践机会，提高了自己的实践能力。我在实践中掌握了许多技能和技巧，并能够将理论知识应用到实际工作中，以达到更好的工作效果。</w:t>
      </w:r>
    </w:p>
    <w:p w14:paraId="1CAE897C" w14:textId="21C9064E" w:rsidR="00577E7B" w:rsidRPr="00577E7B"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通过</w:t>
      </w:r>
      <w:r w:rsidR="001D02D3">
        <w:rPr>
          <w:rFonts w:hint="eastAsia"/>
          <w:kern w:val="2"/>
        </w:rPr>
        <w:t>这次</w:t>
      </w:r>
      <w:r w:rsidRPr="00577E7B">
        <w:rPr>
          <w:rFonts w:hint="eastAsia"/>
          <w:kern w:val="2"/>
        </w:rPr>
        <w:t>实习，我</w:t>
      </w:r>
      <w:r w:rsidR="001D02D3">
        <w:rPr>
          <w:rFonts w:hint="eastAsia"/>
          <w:kern w:val="2"/>
        </w:rPr>
        <w:t>还</w:t>
      </w:r>
      <w:r w:rsidRPr="00577E7B">
        <w:rPr>
          <w:rFonts w:hint="eastAsia"/>
          <w:kern w:val="2"/>
        </w:rPr>
        <w:t>深入了解了网络架构和配置，了解了路由器和交换机的工作原理以及配置方法。我学会了如何配置路由器和交换机，如何实现网络连接和数据传输，以及如何检测和修复网络故障。这些技能对于从事网络工程相关工作的学生来说非常重要，可以帮助我们更好地理解和解决实际问题。</w:t>
      </w:r>
    </w:p>
    <w:p w14:paraId="310C22F9" w14:textId="085781AA" w:rsidR="00577E7B" w:rsidRPr="00577E7B"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其次，通过实习，我体验到了网络架构和配置的复杂性和多样性。不同的网络环境和需求需要不同的配置方法和方案，而且配置中也存在着各种挑战和困难，例如网络延迟、流量控制、安全防护等等。因此，我需要不断学习和提高自己的技能和知识，以应对不同的挑战和问题。</w:t>
      </w:r>
    </w:p>
    <w:p w14:paraId="442E2948" w14:textId="4A4D305B" w:rsidR="00577E7B" w:rsidRPr="00577E7B"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最后，通过实习，我也意识到了网络架构和配置的重要性。网络架构和配置直接影响着网络的性能和可靠性，而且对于企业的业务和数据安全也有着重要的影响。因此，我们需要严格按照规范和标准来进行网络架构和配置，并不断优化和改进，以满足不断变化的需求和挑战。</w:t>
      </w:r>
    </w:p>
    <w:p w14:paraId="5CE1AE1C" w14:textId="00025ABF" w:rsidR="00577E7B" w:rsidRPr="007D7E78" w:rsidRDefault="00577E7B" w:rsidP="00577E7B">
      <w:pPr>
        <w:pStyle w:val="a3"/>
        <w:shd w:val="clear" w:color="auto" w:fill="FFFFFF"/>
        <w:spacing w:before="0" w:beforeAutospacing="0" w:after="0" w:afterAutospacing="0" w:line="390" w:lineRule="atLeast"/>
        <w:ind w:firstLineChars="200" w:firstLine="480"/>
        <w:jc w:val="both"/>
        <w:rPr>
          <w:kern w:val="2"/>
        </w:rPr>
      </w:pPr>
      <w:r w:rsidRPr="00577E7B">
        <w:rPr>
          <w:rFonts w:hint="eastAsia"/>
          <w:kern w:val="2"/>
        </w:rPr>
        <w:t>总的来说，</w:t>
      </w:r>
      <w:r w:rsidR="00E5063D">
        <w:rPr>
          <w:rFonts w:hint="eastAsia"/>
          <w:kern w:val="2"/>
        </w:rPr>
        <w:t>这次</w:t>
      </w:r>
      <w:r w:rsidRPr="00577E7B">
        <w:rPr>
          <w:rFonts w:hint="eastAsia"/>
          <w:kern w:val="2"/>
        </w:rPr>
        <w:t>实习是一种非常有价值的实习经验，它不仅可以提高学生的技能和能力，还可以让学生</w:t>
      </w:r>
      <w:r w:rsidR="00C37A2D">
        <w:rPr>
          <w:rFonts w:hint="eastAsia"/>
          <w:kern w:val="2"/>
        </w:rPr>
        <w:t>更了解企业的需求，为以后的就业</w:t>
      </w:r>
      <w:r w:rsidR="006D69A1">
        <w:rPr>
          <w:rFonts w:hint="eastAsia"/>
          <w:kern w:val="2"/>
        </w:rPr>
        <w:t>打</w:t>
      </w:r>
      <w:r w:rsidR="00C37A2D">
        <w:rPr>
          <w:rFonts w:hint="eastAsia"/>
          <w:kern w:val="2"/>
        </w:rPr>
        <w:t>下基础。</w:t>
      </w:r>
    </w:p>
    <w:sectPr w:rsidR="00577E7B" w:rsidRPr="007D7E7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创艺简魏碑">
    <w:altName w:val="黑体"/>
    <w:charset w:val="86"/>
    <w:family w:val="auto"/>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07711B"/>
    <w:multiLevelType w:val="hybridMultilevel"/>
    <w:tmpl w:val="664CF6A6"/>
    <w:lvl w:ilvl="0" w:tplc="ED5EC028">
      <w:start w:val="1"/>
      <w:numFmt w:val="decimal"/>
      <w:lvlText w:val="%1."/>
      <w:lvlJc w:val="left"/>
      <w:pPr>
        <w:ind w:left="360" w:hanging="360"/>
      </w:pPr>
      <w:rPr>
        <w:rFonts w:hint="default"/>
        <w:b/>
        <w:bCs/>
        <w:sz w:val="28"/>
        <w:szCs w:val="28"/>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4B7C17D0"/>
    <w:multiLevelType w:val="singleLevel"/>
    <w:tmpl w:val="4B7C17D0"/>
    <w:lvl w:ilvl="0">
      <w:start w:val="4"/>
      <w:numFmt w:val="chineseCounting"/>
      <w:suff w:val="nothing"/>
      <w:lvlText w:val="%1、"/>
      <w:lvlJc w:val="left"/>
      <w:rPr>
        <w:rFonts w:hint="eastAsia"/>
      </w:rPr>
    </w:lvl>
  </w:abstractNum>
  <w:abstractNum w:abstractNumId="2" w15:restartNumberingAfterBreak="0">
    <w:nsid w:val="4C145C63"/>
    <w:multiLevelType w:val="hybridMultilevel"/>
    <w:tmpl w:val="F6DE49C4"/>
    <w:lvl w:ilvl="0" w:tplc="C10C780C">
      <w:start w:val="2"/>
      <w:numFmt w:val="japaneseCounting"/>
      <w:lvlText w:val="%1、"/>
      <w:lvlJc w:val="left"/>
      <w:pPr>
        <w:ind w:left="720" w:hanging="720"/>
      </w:pPr>
      <w:rPr>
        <w:rFonts w:ascii="Times New Roman" w:hAnsi="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578E23D3"/>
    <w:multiLevelType w:val="hybridMultilevel"/>
    <w:tmpl w:val="CD84F33C"/>
    <w:lvl w:ilvl="0" w:tplc="173E14FE">
      <w:start w:val="3"/>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6FA442A6"/>
    <w:multiLevelType w:val="hybridMultilevel"/>
    <w:tmpl w:val="8A3200AC"/>
    <w:lvl w:ilvl="0" w:tplc="D31699B0">
      <w:start w:val="3"/>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7FC21154"/>
    <w:multiLevelType w:val="hybridMultilevel"/>
    <w:tmpl w:val="96CC8AF8"/>
    <w:lvl w:ilvl="0" w:tplc="FC24BA32">
      <w:start w:val="2"/>
      <w:numFmt w:val="japaneseCounting"/>
      <w:lvlText w:val="%1、"/>
      <w:lvlJc w:val="left"/>
      <w:pPr>
        <w:ind w:left="720" w:hanging="720"/>
      </w:pPr>
      <w:rPr>
        <w:rFonts w:ascii="Times New Roman" w:hAnsi="Times New Roman"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42368926">
    <w:abstractNumId w:val="1"/>
  </w:num>
  <w:num w:numId="2" w16cid:durableId="1129740256">
    <w:abstractNumId w:val="3"/>
  </w:num>
  <w:num w:numId="3" w16cid:durableId="476921662">
    <w:abstractNumId w:val="5"/>
  </w:num>
  <w:num w:numId="4" w16cid:durableId="1431513526">
    <w:abstractNumId w:val="2"/>
  </w:num>
  <w:num w:numId="5" w16cid:durableId="1704482530">
    <w:abstractNumId w:val="4"/>
  </w:num>
  <w:num w:numId="6" w16cid:durableId="863131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jAzMza0NDawNDBU0lEKTi0uzszPAykwqQUA2ZtpjywAAAA="/>
  </w:docVars>
  <w:rsids>
    <w:rsidRoot w:val="004634FC"/>
    <w:rsid w:val="00014D8A"/>
    <w:rsid w:val="000441C6"/>
    <w:rsid w:val="000461EC"/>
    <w:rsid w:val="000502BF"/>
    <w:rsid w:val="00075313"/>
    <w:rsid w:val="000A193C"/>
    <w:rsid w:val="000B57EA"/>
    <w:rsid w:val="000F0F13"/>
    <w:rsid w:val="001046C3"/>
    <w:rsid w:val="001125D8"/>
    <w:rsid w:val="00122481"/>
    <w:rsid w:val="00193B74"/>
    <w:rsid w:val="00194074"/>
    <w:rsid w:val="001C4A67"/>
    <w:rsid w:val="001D02D3"/>
    <w:rsid w:val="001E6236"/>
    <w:rsid w:val="00213EAD"/>
    <w:rsid w:val="00244F40"/>
    <w:rsid w:val="00274715"/>
    <w:rsid w:val="002E0EE9"/>
    <w:rsid w:val="002E7D2D"/>
    <w:rsid w:val="003125FF"/>
    <w:rsid w:val="003227AC"/>
    <w:rsid w:val="003237AD"/>
    <w:rsid w:val="00331E62"/>
    <w:rsid w:val="00374EB9"/>
    <w:rsid w:val="003809E2"/>
    <w:rsid w:val="003E5641"/>
    <w:rsid w:val="003F5461"/>
    <w:rsid w:val="00434A80"/>
    <w:rsid w:val="0044796D"/>
    <w:rsid w:val="004570D3"/>
    <w:rsid w:val="004634FC"/>
    <w:rsid w:val="00482D62"/>
    <w:rsid w:val="004979BB"/>
    <w:rsid w:val="004F31AB"/>
    <w:rsid w:val="004F406C"/>
    <w:rsid w:val="005343FB"/>
    <w:rsid w:val="00577E7B"/>
    <w:rsid w:val="005D04AF"/>
    <w:rsid w:val="005E016B"/>
    <w:rsid w:val="006266C3"/>
    <w:rsid w:val="00671EEB"/>
    <w:rsid w:val="006813AD"/>
    <w:rsid w:val="006A6B63"/>
    <w:rsid w:val="006C1CB5"/>
    <w:rsid w:val="006D69A1"/>
    <w:rsid w:val="006E2FE0"/>
    <w:rsid w:val="00705387"/>
    <w:rsid w:val="0070670C"/>
    <w:rsid w:val="007117D0"/>
    <w:rsid w:val="00735F39"/>
    <w:rsid w:val="00787345"/>
    <w:rsid w:val="0079715D"/>
    <w:rsid w:val="007D7E78"/>
    <w:rsid w:val="00810C7D"/>
    <w:rsid w:val="008360D8"/>
    <w:rsid w:val="0084476A"/>
    <w:rsid w:val="00847542"/>
    <w:rsid w:val="00876992"/>
    <w:rsid w:val="00886521"/>
    <w:rsid w:val="008B5F28"/>
    <w:rsid w:val="008D07B1"/>
    <w:rsid w:val="008D724D"/>
    <w:rsid w:val="009055FD"/>
    <w:rsid w:val="00906840"/>
    <w:rsid w:val="00940B42"/>
    <w:rsid w:val="00950B19"/>
    <w:rsid w:val="009A4498"/>
    <w:rsid w:val="009C1AD6"/>
    <w:rsid w:val="009F6D05"/>
    <w:rsid w:val="00A77954"/>
    <w:rsid w:val="00A83690"/>
    <w:rsid w:val="00AB02E0"/>
    <w:rsid w:val="00AB587E"/>
    <w:rsid w:val="00AC5C11"/>
    <w:rsid w:val="00AE1CAF"/>
    <w:rsid w:val="00B53824"/>
    <w:rsid w:val="00B7064C"/>
    <w:rsid w:val="00B97045"/>
    <w:rsid w:val="00BA1521"/>
    <w:rsid w:val="00BB4A92"/>
    <w:rsid w:val="00BB6880"/>
    <w:rsid w:val="00BF2946"/>
    <w:rsid w:val="00C37A2D"/>
    <w:rsid w:val="00C459B5"/>
    <w:rsid w:val="00C56269"/>
    <w:rsid w:val="00C72DBD"/>
    <w:rsid w:val="00C901C8"/>
    <w:rsid w:val="00CC2F31"/>
    <w:rsid w:val="00CC489E"/>
    <w:rsid w:val="00CC5908"/>
    <w:rsid w:val="00CE1D79"/>
    <w:rsid w:val="00D102FB"/>
    <w:rsid w:val="00D152AD"/>
    <w:rsid w:val="00D90B66"/>
    <w:rsid w:val="00DC7F61"/>
    <w:rsid w:val="00DE4A57"/>
    <w:rsid w:val="00E426FD"/>
    <w:rsid w:val="00E45C76"/>
    <w:rsid w:val="00E5063D"/>
    <w:rsid w:val="00E7187E"/>
    <w:rsid w:val="00E86933"/>
    <w:rsid w:val="00EA6C11"/>
    <w:rsid w:val="00ED61DE"/>
    <w:rsid w:val="00ED62F0"/>
    <w:rsid w:val="00F20E7D"/>
    <w:rsid w:val="00F25B0B"/>
    <w:rsid w:val="00F632BF"/>
    <w:rsid w:val="00F741DF"/>
    <w:rsid w:val="00F82556"/>
    <w:rsid w:val="0E11696E"/>
    <w:rsid w:val="150E3D7D"/>
    <w:rsid w:val="1CD73CF9"/>
    <w:rsid w:val="1D806437"/>
    <w:rsid w:val="1E3E409D"/>
    <w:rsid w:val="26E728D0"/>
    <w:rsid w:val="3FF65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6C9ABB"/>
  <w15:docId w15:val="{5A015904-6FD4-4E76-AC59-87DFB97DB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hAnsi="宋体" w:cs="宋体"/>
      <w:kern w:val="0"/>
      <w:sz w:val="24"/>
    </w:rPr>
  </w:style>
  <w:style w:type="paragraph" w:styleId="a4">
    <w:name w:val="List Paragraph"/>
    <w:basedOn w:val="a"/>
    <w:uiPriority w:val="99"/>
    <w:rsid w:val="004570D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01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7</Pages>
  <Words>792</Words>
  <Characters>4517</Characters>
  <Application>Microsoft Office Word</Application>
  <DocSecurity>0</DocSecurity>
  <Lines>37</Lines>
  <Paragraphs>10</Paragraphs>
  <ScaleCrop>false</ScaleCrop>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韩 云</dc:creator>
  <cp:lastModifiedBy>hg xfd</cp:lastModifiedBy>
  <cp:revision>99</cp:revision>
  <dcterms:created xsi:type="dcterms:W3CDTF">2019-04-23T23:59:00Z</dcterms:created>
  <dcterms:modified xsi:type="dcterms:W3CDTF">2023-03-08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F6A96EE1F3E5461A8AB20219763813D7</vt:lpwstr>
  </property>
</Properties>
</file>